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570624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026FC0A3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1413D90E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hyperlink r:id="rId12" w:history="1">
        <w:r w:rsidR="00CA0B30" w:rsidRPr="009854E0">
          <w:rPr>
            <w:rStyle w:val="a5"/>
            <w:rFonts w:cs="Arial"/>
          </w:rPr>
          <w:t>https://www.hanwhavision.com/en/</w:t>
        </w:r>
      </w:hyperlink>
      <w:r w:rsidR="00CA0B30">
        <w:rPr>
          <w:rFonts w:cs="Arial"/>
        </w:rPr>
        <w:t>, https://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642A3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642A3A">
        <w:rPr>
          <w:rFonts w:cs="Arial"/>
          <w:b/>
        </w:rPr>
        <w:t>EQUIPMENT</w:t>
      </w:r>
    </w:p>
    <w:p w14:paraId="64B04C61" w14:textId="0A5833AB" w:rsidR="004A4F41" w:rsidRPr="00570624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color w:val="000000" w:themeColor="text1"/>
          <w:szCs w:val="22"/>
        </w:rPr>
      </w:pPr>
      <w:r w:rsidRPr="00642A3A">
        <w:rPr>
          <w:rFonts w:cs="Arial"/>
        </w:rPr>
        <w:t>Manufacturer</w:t>
      </w:r>
      <w:r w:rsidR="00597E79" w:rsidRPr="00642A3A">
        <w:rPr>
          <w:rFonts w:cs="Arial"/>
        </w:rPr>
        <w:t xml:space="preserve">: </w:t>
      </w:r>
      <w:r w:rsidR="00A033C3" w:rsidRPr="00570624">
        <w:rPr>
          <w:rFonts w:cs="Arial"/>
          <w:color w:val="000000" w:themeColor="text1"/>
        </w:rPr>
        <w:t>Hanwha Vision (https://www.hanwhavision.com/en/, https://hanwhavisionamerica.com)</w:t>
      </w:r>
    </w:p>
    <w:p w14:paraId="5A6F2464" w14:textId="6487E51F" w:rsidR="004A4F41" w:rsidRPr="00570624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570624">
        <w:rPr>
          <w:rFonts w:cs="Arial"/>
          <w:color w:val="000000" w:themeColor="text1"/>
        </w:rPr>
        <w:t>Model</w:t>
      </w:r>
      <w:r w:rsidR="00597E79" w:rsidRPr="00570624">
        <w:rPr>
          <w:rFonts w:cs="Arial"/>
          <w:color w:val="000000" w:themeColor="text1"/>
        </w:rPr>
        <w:t xml:space="preserve">: </w:t>
      </w:r>
      <w:r w:rsidR="00E77D9F" w:rsidRPr="00570624">
        <w:rPr>
          <w:rFonts w:cs="Arial"/>
          <w:color w:val="000000" w:themeColor="text1"/>
        </w:rPr>
        <w:t>TNS-9050IBC</w:t>
      </w:r>
    </w:p>
    <w:p w14:paraId="74D3F388" w14:textId="03A4CD1F" w:rsidR="004A4F41" w:rsidRPr="00570624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570624">
        <w:rPr>
          <w:rFonts w:cs="Arial"/>
          <w:color w:val="000000" w:themeColor="text1"/>
        </w:rPr>
        <w:t>Alternates:</w:t>
      </w:r>
      <w:r w:rsidR="00597E79" w:rsidRPr="00570624">
        <w:rPr>
          <w:rFonts w:cs="Arial"/>
          <w:color w:val="000000" w:themeColor="text1"/>
        </w:rPr>
        <w:t xml:space="preserve"> </w:t>
      </w:r>
      <w:r w:rsidR="00895528" w:rsidRPr="00570624">
        <w:rPr>
          <w:rFonts w:eastAsia="맑은 고딕" w:cs="Arial" w:hint="eastAsia"/>
          <w:color w:val="000000" w:themeColor="text1"/>
          <w:lang w:eastAsia="ko-KR"/>
        </w:rPr>
        <w:t>None</w:t>
      </w:r>
    </w:p>
    <w:p w14:paraId="02329522" w14:textId="77777777" w:rsidR="004A4F41" w:rsidRPr="00570624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570624">
        <w:rPr>
          <w:rFonts w:cs="Arial"/>
          <w:b/>
          <w:color w:val="000000" w:themeColor="text1"/>
        </w:rPr>
        <w:t xml:space="preserve">GENERAL </w:t>
      </w:r>
      <w:r w:rsidR="004A4F41" w:rsidRPr="00570624">
        <w:rPr>
          <w:rFonts w:cs="Arial"/>
          <w:b/>
          <w:color w:val="000000" w:themeColor="text1"/>
        </w:rPr>
        <w:t>DESCRIPTION</w:t>
      </w:r>
    </w:p>
    <w:p w14:paraId="31586DA8" w14:textId="0EB78199" w:rsidR="00D56648" w:rsidRPr="00570624" w:rsidRDefault="00E77D9F" w:rsidP="001B2423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This camera is a barcode reading and video monitoring camera with dual global 4K image sensor</w:t>
      </w:r>
      <w:r w:rsidR="00CE38A1" w:rsidRPr="00570624">
        <w:rPr>
          <w:rFonts w:cs="Arial"/>
          <w:bCs/>
          <w:color w:val="000000" w:themeColor="text1"/>
          <w:sz w:val="20"/>
        </w:rPr>
        <w:t>.</w:t>
      </w:r>
    </w:p>
    <w:p w14:paraId="698FDC0B" w14:textId="77777777" w:rsidR="00EB15A2" w:rsidRPr="00570624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Video Compression and Transmission – The camera shall have the following properties relating to the video signals it produces.</w:t>
      </w:r>
    </w:p>
    <w:p w14:paraId="4EF96FA9" w14:textId="12A8C663" w:rsidR="00EB15A2" w:rsidRPr="00570624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H.26</w:t>
      </w:r>
      <w:r w:rsidR="0072217E" w:rsidRPr="00570624">
        <w:rPr>
          <w:rFonts w:eastAsia="맑은 고딕" w:cs="Arial"/>
          <w:color w:val="000000" w:themeColor="text1"/>
          <w:sz w:val="20"/>
          <w:lang w:eastAsia="ko-KR"/>
        </w:rPr>
        <w:t>4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, </w:t>
      </w:r>
      <w:r w:rsidR="00EB15A2" w:rsidRPr="00570624">
        <w:rPr>
          <w:rFonts w:cs="Arial"/>
          <w:color w:val="000000" w:themeColor="text1"/>
          <w:sz w:val="20"/>
        </w:rPr>
        <w:t>H.26</w:t>
      </w:r>
      <w:r w:rsidR="0072217E" w:rsidRPr="00570624">
        <w:rPr>
          <w:rFonts w:cs="Arial"/>
          <w:color w:val="000000" w:themeColor="text1"/>
          <w:sz w:val="20"/>
        </w:rPr>
        <w:t>5</w:t>
      </w:r>
      <w:r w:rsidR="00EB15A2" w:rsidRPr="00570624">
        <w:rPr>
          <w:rFonts w:cs="Arial"/>
          <w:color w:val="000000" w:themeColor="text1"/>
          <w:sz w:val="20"/>
        </w:rPr>
        <w:t xml:space="preserve"> and MJPEG compression, each derived from a dedicated encoder and capable of being streamed independently and simultaneously</w:t>
      </w:r>
      <w:r w:rsidR="00980D8C" w:rsidRPr="00570624">
        <w:rPr>
          <w:rFonts w:eastAsia="맑은 고딕" w:cs="Arial"/>
          <w:color w:val="000000" w:themeColor="text1"/>
          <w:sz w:val="20"/>
          <w:lang w:eastAsia="ko-KR"/>
        </w:rPr>
        <w:t>.</w:t>
      </w:r>
    </w:p>
    <w:p w14:paraId="54925E04" w14:textId="5F6DA82C" w:rsidR="005A417A" w:rsidRPr="00570624" w:rsidRDefault="003C6BC7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Mono</w:t>
      </w:r>
    </w:p>
    <w:p w14:paraId="08EE066F" w14:textId="6A0A9A7F" w:rsidR="005A417A" w:rsidRPr="00570624" w:rsidRDefault="003C6BC7" w:rsidP="00570624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4096x2160 @ 15/18/20fps all codec</w:t>
      </w:r>
    </w:p>
    <w:p w14:paraId="2E7996D5" w14:textId="52CE4DED" w:rsidR="005A417A" w:rsidRPr="00570624" w:rsidRDefault="003C6BC7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Color</w:t>
      </w:r>
    </w:p>
    <w:p w14:paraId="099C404D" w14:textId="76EF6A78" w:rsidR="005A417A" w:rsidRPr="00570624" w:rsidRDefault="003C6BC7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4096x2160 @ 15/18/20fps all codec</w:t>
      </w:r>
    </w:p>
    <w:p w14:paraId="0EF369FF" w14:textId="6D2FD790" w:rsidR="0008373F" w:rsidRPr="00570624" w:rsidRDefault="003C6BC7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640x360 @ 15/18/20fps all codec</w:t>
      </w:r>
    </w:p>
    <w:p w14:paraId="15162A60" w14:textId="27628C47" w:rsidR="005440CA" w:rsidRPr="00570624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 camera shall be able to configure various resolution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.</w:t>
      </w:r>
    </w:p>
    <w:p w14:paraId="31DDA016" w14:textId="066AEAA6" w:rsidR="00E63245" w:rsidRPr="00570624" w:rsidRDefault="003C6BC7" w:rsidP="00EE0AD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Mono</w:t>
      </w:r>
      <w:r w:rsidR="00E63245" w:rsidRPr="00570624">
        <w:rPr>
          <w:rFonts w:cs="Arial"/>
          <w:color w:val="000000" w:themeColor="text1"/>
          <w:sz w:val="20"/>
        </w:rPr>
        <w:t>:</w:t>
      </w:r>
      <w:r w:rsidR="0018389F" w:rsidRPr="00570624">
        <w:rPr>
          <w:rFonts w:cs="Arial"/>
          <w:color w:val="000000" w:themeColor="text1"/>
          <w:sz w:val="20"/>
        </w:rPr>
        <w:t xml:space="preserve"> </w:t>
      </w:r>
      <w:r w:rsidRPr="00570624">
        <w:rPr>
          <w:rFonts w:cs="Arial"/>
          <w:color w:val="000000" w:themeColor="text1"/>
          <w:sz w:val="20"/>
        </w:rPr>
        <w:t>4096 x 2160</w:t>
      </w:r>
    </w:p>
    <w:p w14:paraId="4EB88C6A" w14:textId="1A2B24C2" w:rsidR="003C6BC7" w:rsidRPr="00570624" w:rsidRDefault="003C6BC7" w:rsidP="00EE0AD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 w:hint="eastAsia"/>
          <w:color w:val="000000" w:themeColor="text1"/>
          <w:sz w:val="20"/>
          <w:lang w:eastAsia="ko-KR"/>
        </w:rPr>
        <w:t>C</w:t>
      </w:r>
      <w:r w:rsidRPr="00570624">
        <w:rPr>
          <w:rFonts w:eastAsiaTheme="minorEastAsia" w:cs="Arial"/>
          <w:color w:val="000000" w:themeColor="text1"/>
          <w:sz w:val="20"/>
          <w:lang w:eastAsia="ko-KR"/>
        </w:rPr>
        <w:t>olor: 4096 x 2160, 640 x 360</w:t>
      </w:r>
    </w:p>
    <w:p w14:paraId="42E5715A" w14:textId="472F5873" w:rsidR="006D6E46" w:rsidRPr="00570624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 camera shall support unicast video streaming</w:t>
      </w:r>
      <w:r w:rsidR="00BF1BE1" w:rsidRPr="00570624">
        <w:rPr>
          <w:rFonts w:eastAsia="맑은 고딕" w:cs="Arial"/>
          <w:color w:val="000000" w:themeColor="text1"/>
          <w:sz w:val="20"/>
          <w:lang w:eastAsia="ko-KR"/>
        </w:rPr>
        <w:t xml:space="preserve"> up to </w:t>
      </w:r>
      <w:r w:rsidR="003C6BC7" w:rsidRPr="00570624">
        <w:rPr>
          <w:rFonts w:eastAsia="맑은 고딕" w:cs="Arial"/>
          <w:color w:val="000000" w:themeColor="text1"/>
          <w:sz w:val="20"/>
          <w:lang w:eastAsia="ko-KR"/>
        </w:rPr>
        <w:t>6</w:t>
      </w:r>
      <w:r w:rsidR="00E86F7C" w:rsidRPr="00570624">
        <w:rPr>
          <w:rFonts w:eastAsia="맑은 고딕" w:cs="Arial"/>
          <w:color w:val="000000" w:themeColor="text1"/>
          <w:sz w:val="20"/>
          <w:lang w:eastAsia="ko-KR"/>
        </w:rPr>
        <w:t xml:space="preserve"> users.</w:t>
      </w:r>
    </w:p>
    <w:p w14:paraId="34995487" w14:textId="3503A018" w:rsidR="00656D9A" w:rsidRPr="00570624" w:rsidRDefault="00656D9A" w:rsidP="003C6BC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 camera shall support multicast video streaming</w:t>
      </w:r>
      <w:r w:rsidR="003B4017" w:rsidRPr="00570624">
        <w:rPr>
          <w:rFonts w:cs="Arial"/>
          <w:color w:val="000000" w:themeColor="text1"/>
          <w:sz w:val="20"/>
        </w:rPr>
        <w:t>.</w:t>
      </w:r>
    </w:p>
    <w:p w14:paraId="57C9E4D2" w14:textId="0D0C7A09" w:rsidR="006E342F" w:rsidRPr="00570624" w:rsidRDefault="006D6E46" w:rsidP="005706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</w:t>
      </w:r>
      <w:r w:rsidR="00EC1AFE" w:rsidRPr="00570624">
        <w:rPr>
          <w:rFonts w:cs="Arial"/>
          <w:color w:val="000000" w:themeColor="text1"/>
          <w:sz w:val="20"/>
        </w:rPr>
        <w:t xml:space="preserve"> </w:t>
      </w:r>
      <w:r w:rsidRPr="00570624">
        <w:rPr>
          <w:rFonts w:cs="Arial"/>
          <w:color w:val="000000" w:themeColor="text1"/>
          <w:sz w:val="20"/>
        </w:rPr>
        <w:t>camera shall be able to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570624">
        <w:rPr>
          <w:rFonts w:cs="Arial"/>
          <w:color w:val="000000" w:themeColor="text1"/>
          <w:sz w:val="20"/>
        </w:rPr>
        <w:t>configure Dynamic DNS (DDNS)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.</w:t>
      </w:r>
      <w:r w:rsidR="002137F7" w:rsidRPr="00570624">
        <w:rPr>
          <w:rFonts w:eastAsia="맑은 고딕" w:cs="Arial"/>
          <w:color w:val="000000" w:themeColor="text1"/>
          <w:sz w:val="20"/>
          <w:lang w:eastAsia="ko-KR"/>
        </w:rPr>
        <w:t xml:space="preserve"> DDNS shall be provided with no additional cost </w:t>
      </w:r>
      <w:r w:rsidR="00CE475D" w:rsidRPr="00570624">
        <w:rPr>
          <w:rFonts w:eastAsia="맑은 고딕" w:cs="Arial"/>
          <w:color w:val="000000" w:themeColor="text1"/>
          <w:sz w:val="20"/>
          <w:lang w:eastAsia="ko-KR"/>
        </w:rPr>
        <w:t>by</w:t>
      </w:r>
      <w:r w:rsidR="002137F7" w:rsidRPr="00570624">
        <w:rPr>
          <w:rFonts w:eastAsia="맑은 고딕" w:cs="Arial"/>
          <w:color w:val="000000" w:themeColor="text1"/>
          <w:sz w:val="20"/>
          <w:lang w:eastAsia="ko-KR"/>
        </w:rPr>
        <w:t xml:space="preserve"> the manufacturer.</w:t>
      </w:r>
    </w:p>
    <w:p w14:paraId="48E2A816" w14:textId="1B2C852A" w:rsidR="009F625E" w:rsidRPr="00570624" w:rsidRDefault="009D79B3" w:rsidP="009D79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24"/>
          <w:lang w:eastAsia="en-US"/>
        </w:rPr>
      </w:pPr>
      <w:r w:rsidRPr="00570624">
        <w:rPr>
          <w:rFonts w:eastAsia="맑은 고딕" w:cs="Arial"/>
          <w:color w:val="000000" w:themeColor="text1"/>
          <w:sz w:val="20"/>
          <w:szCs w:val="24"/>
          <w:lang w:eastAsia="ko-KR"/>
        </w:rPr>
        <w:t>AI based Object detection (person/face, visible channel only)</w:t>
      </w:r>
    </w:p>
    <w:p w14:paraId="50640A79" w14:textId="31F8D426" w:rsidR="00570624" w:rsidRPr="00570624" w:rsidRDefault="00570624" w:rsidP="00570624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 w:hint="eastAsia"/>
          <w:color w:val="000000" w:themeColor="text1"/>
          <w:sz w:val="20"/>
          <w:lang w:eastAsia="ko-KR"/>
        </w:rPr>
        <w:t>A</w:t>
      </w:r>
      <w:r w:rsidRPr="00570624">
        <w:rPr>
          <w:rFonts w:eastAsiaTheme="minorEastAsia" w:cs="Arial"/>
          <w:color w:val="000000" w:themeColor="text1"/>
          <w:sz w:val="20"/>
          <w:lang w:eastAsia="ko-KR"/>
        </w:rPr>
        <w:t>I barcode location search - Track</w:t>
      </w:r>
      <w:r w:rsidRPr="00570624">
        <w:rPr>
          <w:color w:val="000000" w:themeColor="text1"/>
        </w:rPr>
        <w:t xml:space="preserve">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barcodes on </w:t>
      </w:r>
      <w:proofErr w:type="gramStart"/>
      <w:r w:rsidRPr="00570624">
        <w:rPr>
          <w:rFonts w:eastAsia="맑은 고딕" w:cs="Arial"/>
          <w:color w:val="000000" w:themeColor="text1"/>
          <w:sz w:val="20"/>
          <w:lang w:eastAsia="ko-KR"/>
        </w:rPr>
        <w:t>high speed</w:t>
      </w:r>
      <w:proofErr w:type="gramEnd"/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conveyor belt moving at 2m/s(6.5ft/s)</w:t>
      </w:r>
    </w:p>
    <w:p w14:paraId="31EF7951" w14:textId="105E4B7A" w:rsidR="00570624" w:rsidRPr="00570624" w:rsidRDefault="00570624" w:rsidP="00570624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1D Code is available (Code128 / </w:t>
      </w:r>
      <w:proofErr w:type="spellStart"/>
      <w:r w:rsidRPr="00570624">
        <w:rPr>
          <w:rFonts w:cs="Arial"/>
          <w:color w:val="000000" w:themeColor="text1"/>
          <w:sz w:val="20"/>
        </w:rPr>
        <w:t>Codabar</w:t>
      </w:r>
      <w:proofErr w:type="spellEnd"/>
      <w:r w:rsidRPr="00570624">
        <w:rPr>
          <w:rFonts w:cs="Arial"/>
          <w:color w:val="000000" w:themeColor="text1"/>
          <w:sz w:val="20"/>
        </w:rPr>
        <w:t xml:space="preserve"> / Interleaved 2 of 5)</w:t>
      </w:r>
    </w:p>
    <w:p w14:paraId="7102D6A2" w14:textId="77777777" w:rsidR="00570624" w:rsidRPr="00570624" w:rsidRDefault="00570624" w:rsidP="00570624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lastRenderedPageBreak/>
        <w:t>Reinforced durability</w:t>
      </w:r>
    </w:p>
    <w:p w14:paraId="14F0E955" w14:textId="54E7FF3A" w:rsidR="00570624" w:rsidRPr="00570624" w:rsidRDefault="00570624" w:rsidP="005706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IP66, IP67, IK10, NEMA TS-2 2.2.9, M12 8pin Ethernet connect</w:t>
      </w:r>
    </w:p>
    <w:p w14:paraId="79342BAE" w14:textId="582DF22A" w:rsidR="00570624" w:rsidRPr="00570624" w:rsidRDefault="00570624" w:rsidP="005706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Humidity control with AIR vent, EN 60068-2-6(vibration resistance)</w:t>
      </w:r>
    </w:p>
    <w:p w14:paraId="0C823C39" w14:textId="01EED957" w:rsidR="00570624" w:rsidRPr="00570624" w:rsidRDefault="00570624" w:rsidP="005706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EN 60068-2-27 (shock resistance), Operating temperature -40°C ~ + 55°C</w:t>
      </w:r>
    </w:p>
    <w:p w14:paraId="6BBA3596" w14:textId="158B30FD" w:rsidR="00D42A9B" w:rsidRPr="00570624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 xml:space="preserve">Interoperability – </w:t>
      </w:r>
      <w:r w:rsidR="00D42A9B" w:rsidRPr="00570624">
        <w:rPr>
          <w:rFonts w:cs="Arial"/>
          <w:bCs/>
          <w:color w:val="000000" w:themeColor="text1"/>
          <w:sz w:val="20"/>
        </w:rPr>
        <w:t xml:space="preserve">The camera shall be </w:t>
      </w:r>
      <w:proofErr w:type="gramStart"/>
      <w:r w:rsidR="008F686A" w:rsidRPr="00570624">
        <w:rPr>
          <w:rFonts w:cs="Arial"/>
          <w:bCs/>
          <w:color w:val="000000" w:themeColor="text1"/>
          <w:sz w:val="20"/>
        </w:rPr>
        <w:t>SUNAPI(</w:t>
      </w:r>
      <w:proofErr w:type="gramEnd"/>
      <w:r w:rsidR="008F686A" w:rsidRPr="00570624">
        <w:rPr>
          <w:rFonts w:cs="Arial"/>
          <w:bCs/>
          <w:color w:val="000000" w:themeColor="text1"/>
          <w:sz w:val="20"/>
        </w:rPr>
        <w:t xml:space="preserve">HTTP API) and </w:t>
      </w:r>
      <w:proofErr w:type="spellStart"/>
      <w:r w:rsidR="008F686A" w:rsidRPr="00570624">
        <w:rPr>
          <w:rFonts w:cs="Arial"/>
          <w:bCs/>
          <w:color w:val="000000" w:themeColor="text1"/>
          <w:sz w:val="20"/>
        </w:rPr>
        <w:t>Wisenet</w:t>
      </w:r>
      <w:proofErr w:type="spellEnd"/>
      <w:r w:rsidR="008F686A" w:rsidRPr="00570624">
        <w:rPr>
          <w:rFonts w:cs="Arial"/>
          <w:bCs/>
          <w:color w:val="000000" w:themeColor="text1"/>
          <w:sz w:val="20"/>
        </w:rPr>
        <w:t xml:space="preserve"> Open Platform</w:t>
      </w:r>
      <w:r w:rsidR="00B613CD" w:rsidRPr="00570624">
        <w:rPr>
          <w:rFonts w:cs="Arial"/>
          <w:bCs/>
          <w:color w:val="000000" w:themeColor="text1"/>
          <w:sz w:val="20"/>
        </w:rPr>
        <w:t xml:space="preserve"> </w:t>
      </w:r>
      <w:r w:rsidR="006448E1" w:rsidRPr="00570624">
        <w:rPr>
          <w:rFonts w:cs="Arial"/>
          <w:bCs/>
          <w:color w:val="000000" w:themeColor="text1"/>
          <w:sz w:val="20"/>
        </w:rPr>
        <w:t>compliant</w:t>
      </w:r>
      <w:r w:rsidR="00D42A9B" w:rsidRPr="00570624">
        <w:rPr>
          <w:rFonts w:cs="Arial"/>
          <w:bCs/>
          <w:color w:val="000000" w:themeColor="text1"/>
          <w:sz w:val="20"/>
        </w:rPr>
        <w:t>.</w:t>
      </w:r>
      <w:r w:rsidR="00BA57BD" w:rsidRPr="00570624">
        <w:rPr>
          <w:rFonts w:eastAsia="맑은 고딕" w:cs="Arial"/>
          <w:bCs/>
          <w:color w:val="000000" w:themeColor="text1"/>
          <w:sz w:val="20"/>
          <w:lang w:eastAsia="ko-KR"/>
        </w:rPr>
        <w:t xml:space="preserve"> </w:t>
      </w:r>
    </w:p>
    <w:p w14:paraId="2E688187" w14:textId="75FCF60E" w:rsidR="001B062E" w:rsidRPr="00570624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570624">
        <w:rPr>
          <w:rFonts w:cs="Arial"/>
          <w:b/>
          <w:color w:val="000000" w:themeColor="text1"/>
        </w:rPr>
        <w:t>DETAILED SPECIFICATIONS</w:t>
      </w:r>
    </w:p>
    <w:p w14:paraId="338A2B70" w14:textId="77777777" w:rsidR="00655DC5" w:rsidRPr="00570624" w:rsidRDefault="00C55034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bookmarkStart w:id="3" w:name="_Toc173721624"/>
      <w:r w:rsidRPr="00570624">
        <w:rPr>
          <w:rFonts w:cs="Arial"/>
          <w:color w:val="000000" w:themeColor="text1"/>
        </w:rPr>
        <w:t>Video</w:t>
      </w:r>
    </w:p>
    <w:p w14:paraId="3F97285D" w14:textId="50C895B2" w:rsidR="006C1DE6" w:rsidRPr="00570624" w:rsidRDefault="00597E79" w:rsidP="00CE38A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Imaging device</w:t>
      </w:r>
      <w:r w:rsidR="006C1DE6" w:rsidRPr="00570624">
        <w:rPr>
          <w:rFonts w:cs="Arial"/>
          <w:bCs/>
          <w:color w:val="000000" w:themeColor="text1"/>
          <w:sz w:val="20"/>
        </w:rPr>
        <w:t xml:space="preserve">: </w:t>
      </w:r>
      <w:r w:rsidR="00CE38A1" w:rsidRPr="00570624">
        <w:rPr>
          <w:rFonts w:cs="Arial"/>
          <w:bCs/>
          <w:color w:val="000000" w:themeColor="text1"/>
          <w:sz w:val="20"/>
        </w:rPr>
        <w:t xml:space="preserve">Global shutter Mono 1” </w:t>
      </w:r>
      <w:r w:rsidR="00E16E1B" w:rsidRPr="00570624">
        <w:rPr>
          <w:rFonts w:cs="Arial"/>
          <w:bCs/>
          <w:color w:val="000000" w:themeColor="text1"/>
          <w:sz w:val="20"/>
        </w:rPr>
        <w:t>CMOS</w:t>
      </w:r>
      <w:r w:rsidR="00CE38A1" w:rsidRPr="00570624">
        <w:rPr>
          <w:rFonts w:cs="Arial"/>
          <w:bCs/>
          <w:color w:val="000000" w:themeColor="text1"/>
          <w:sz w:val="20"/>
        </w:rPr>
        <w:t xml:space="preserve"> and Color 1” CMOS</w:t>
      </w:r>
    </w:p>
    <w:p w14:paraId="4CA87E9D" w14:textId="77777777" w:rsidR="00CE38A1" w:rsidRPr="00570624" w:rsidRDefault="00170B83" w:rsidP="00CE38A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Resolution</w:t>
      </w:r>
    </w:p>
    <w:p w14:paraId="24B398BF" w14:textId="14FA1422" w:rsidR="00CE38A1" w:rsidRPr="00570624" w:rsidRDefault="00CE38A1" w:rsidP="00CE38A1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Mono: Max. 4096x2160</w:t>
      </w:r>
    </w:p>
    <w:p w14:paraId="27881C6D" w14:textId="488241CE" w:rsidR="002E246F" w:rsidRPr="00570624" w:rsidRDefault="00CE38A1" w:rsidP="00CE38A1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Theme="minorEastAsia" w:cs="Arial"/>
          <w:bCs/>
          <w:color w:val="000000" w:themeColor="text1"/>
          <w:sz w:val="20"/>
          <w:lang w:eastAsia="ko-KR"/>
        </w:rPr>
      </w:pP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Color: Max. 4096x2160</w:t>
      </w:r>
    </w:p>
    <w:p w14:paraId="2FB143F9" w14:textId="77777777" w:rsidR="00B228BB" w:rsidRPr="00570624" w:rsidRDefault="00B228BB" w:rsidP="00B228B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eastAsia="맑은 고딕" w:cs="Arial" w:hint="eastAsia"/>
          <w:bCs/>
          <w:color w:val="000000" w:themeColor="text1"/>
          <w:sz w:val="20"/>
          <w:lang w:eastAsia="ko-KR"/>
        </w:rPr>
        <w:t>M</w:t>
      </w: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ax. Framerate</w:t>
      </w:r>
    </w:p>
    <w:p w14:paraId="3E898711" w14:textId="77777777" w:rsidR="00B228BB" w:rsidRPr="00570624" w:rsidRDefault="00B228BB" w:rsidP="00B228B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eastAsia="맑은 고딕" w:cs="Arial" w:hint="eastAsia"/>
          <w:bCs/>
          <w:color w:val="000000" w:themeColor="text1"/>
          <w:sz w:val="20"/>
          <w:lang w:eastAsia="ko-KR"/>
        </w:rPr>
        <w:t>M</w:t>
      </w: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ono: Max. 20fps</w:t>
      </w:r>
    </w:p>
    <w:p w14:paraId="0B53FA2D" w14:textId="6A631FA7" w:rsidR="00B228BB" w:rsidRPr="00570624" w:rsidRDefault="00B228BB" w:rsidP="00B228B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 w:hint="eastAsia"/>
          <w:bCs/>
          <w:color w:val="000000" w:themeColor="text1"/>
          <w:sz w:val="20"/>
          <w:lang w:eastAsia="ko-KR"/>
        </w:rPr>
      </w:pPr>
      <w:r w:rsidRPr="00570624">
        <w:rPr>
          <w:rFonts w:eastAsia="맑은 고딕" w:cs="Arial" w:hint="eastAsia"/>
          <w:bCs/>
          <w:color w:val="000000" w:themeColor="text1"/>
          <w:sz w:val="20"/>
          <w:lang w:eastAsia="ko-KR"/>
        </w:rPr>
        <w:t>C</w:t>
      </w: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olor: Max. 20fps</w:t>
      </w:r>
    </w:p>
    <w:p w14:paraId="01856309" w14:textId="13DFC9F8" w:rsidR="002E246F" w:rsidRPr="00570624" w:rsidRDefault="00CE38A1" w:rsidP="00B228B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Theme="minorEastAsia" w:cs="Arial"/>
          <w:bCs/>
          <w:color w:val="000000" w:themeColor="text1"/>
          <w:sz w:val="20"/>
          <w:lang w:eastAsia="ko-KR"/>
        </w:rPr>
      </w:pP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Pixel Size: 3.45μm(H)x3.45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μm(V)</w:t>
      </w:r>
    </w:p>
    <w:p w14:paraId="400C0DC1" w14:textId="77777777" w:rsidR="00170B83" w:rsidRPr="00570624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Lens</w:t>
      </w:r>
    </w:p>
    <w:p w14:paraId="6409C6D5" w14:textId="3F407804" w:rsidR="00CB45BF" w:rsidRPr="00570624" w:rsidRDefault="00CB45BF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Focal length: </w:t>
      </w:r>
      <w:r w:rsidR="00AB01BE" w:rsidRPr="00570624">
        <w:rPr>
          <w:rFonts w:eastAsia="맑은 고딕" w:cs="Arial"/>
          <w:color w:val="000000" w:themeColor="text1"/>
          <w:sz w:val="20"/>
          <w:lang w:eastAsia="ko-KR"/>
        </w:rPr>
        <w:t>25</w:t>
      </w:r>
      <w:r w:rsidR="00080067" w:rsidRPr="00570624">
        <w:rPr>
          <w:rFonts w:eastAsia="맑은 고딕" w:cs="Arial"/>
          <w:color w:val="000000" w:themeColor="text1"/>
          <w:sz w:val="20"/>
          <w:lang w:eastAsia="ko-KR"/>
        </w:rPr>
        <w:t>mm</w:t>
      </w:r>
    </w:p>
    <w:p w14:paraId="2C26E7DD" w14:textId="77777777" w:rsidR="00AB01BE" w:rsidRPr="00570624" w:rsidRDefault="00CB45BF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Max. Aperture Ratio</w:t>
      </w:r>
    </w:p>
    <w:p w14:paraId="661DC6B3" w14:textId="2BAC66E8" w:rsidR="00CB45BF" w:rsidRPr="00570624" w:rsidRDefault="00AB01BE" w:rsidP="00AB01B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Mono: </w:t>
      </w:r>
      <w:r w:rsidR="002B303D" w:rsidRPr="00570624">
        <w:rPr>
          <w:rFonts w:eastAsia="맑은 고딕" w:cs="Arial"/>
          <w:color w:val="000000" w:themeColor="text1"/>
          <w:sz w:val="20"/>
          <w:lang w:eastAsia="ko-KR"/>
        </w:rPr>
        <w:t>F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2.8~F16.0</w:t>
      </w:r>
    </w:p>
    <w:p w14:paraId="0FF4ADFF" w14:textId="100CD1F8" w:rsidR="00AB01BE" w:rsidRPr="00570624" w:rsidRDefault="00AB01BE" w:rsidP="00AB01B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Color: F2.8~F16.0</w:t>
      </w:r>
    </w:p>
    <w:p w14:paraId="60AD88C1" w14:textId="77777777" w:rsidR="00AB01BE" w:rsidRPr="00570624" w:rsidRDefault="00CB45BF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cs="Arial"/>
          <w:bCs/>
          <w:color w:val="000000" w:themeColor="text1"/>
          <w:sz w:val="20"/>
        </w:rPr>
        <w:t>Field of View</w:t>
      </w:r>
    </w:p>
    <w:p w14:paraId="7009E35A" w14:textId="07BB75AF" w:rsidR="00CB45BF" w:rsidRPr="00570624" w:rsidRDefault="00AB01BE" w:rsidP="00AB01B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cs="Arial"/>
          <w:bCs/>
          <w:color w:val="000000" w:themeColor="text1"/>
          <w:sz w:val="20"/>
        </w:rPr>
        <w:t xml:space="preserve">Mono: </w:t>
      </w:r>
      <w:proofErr w:type="gramStart"/>
      <w:r w:rsidR="00080067" w:rsidRPr="00570624">
        <w:rPr>
          <w:rFonts w:cs="Arial"/>
          <w:bCs/>
          <w:color w:val="000000" w:themeColor="text1"/>
          <w:sz w:val="20"/>
        </w:rPr>
        <w:t>H(</w:t>
      </w:r>
      <w:proofErr w:type="gramEnd"/>
      <w:r w:rsidRPr="00570624">
        <w:rPr>
          <w:rFonts w:cs="Arial"/>
          <w:bCs/>
          <w:color w:val="000000" w:themeColor="text1"/>
          <w:sz w:val="20"/>
        </w:rPr>
        <w:t>30.4</w:t>
      </w:r>
      <w:r w:rsidR="00080067" w:rsidRPr="00570624">
        <w:rPr>
          <w:rFonts w:cs="Arial"/>
          <w:bCs/>
          <w:color w:val="000000" w:themeColor="text1"/>
          <w:sz w:val="20"/>
        </w:rPr>
        <w:t>°) / V(</w:t>
      </w:r>
      <w:r w:rsidRPr="00570624">
        <w:rPr>
          <w:rFonts w:cs="Arial"/>
          <w:bCs/>
          <w:color w:val="000000" w:themeColor="text1"/>
          <w:sz w:val="20"/>
        </w:rPr>
        <w:t>16.6</w:t>
      </w:r>
      <w:r w:rsidR="00080067" w:rsidRPr="00570624">
        <w:rPr>
          <w:rFonts w:cs="Arial"/>
          <w:bCs/>
          <w:color w:val="000000" w:themeColor="text1"/>
          <w:sz w:val="20"/>
        </w:rPr>
        <w:t>°) / D(</w:t>
      </w:r>
      <w:r w:rsidRPr="00570624">
        <w:rPr>
          <w:rFonts w:cs="Arial"/>
          <w:bCs/>
          <w:color w:val="000000" w:themeColor="text1"/>
          <w:sz w:val="20"/>
        </w:rPr>
        <w:t>34.2</w:t>
      </w:r>
      <w:r w:rsidR="00080067" w:rsidRPr="00570624">
        <w:rPr>
          <w:rFonts w:cs="Arial"/>
          <w:bCs/>
          <w:color w:val="000000" w:themeColor="text1"/>
          <w:sz w:val="20"/>
        </w:rPr>
        <w:t>°)</w:t>
      </w:r>
    </w:p>
    <w:p w14:paraId="3D9E5EEA" w14:textId="02408ACA" w:rsidR="00AB01BE" w:rsidRPr="00570624" w:rsidRDefault="00AB01BE" w:rsidP="00AB01B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cs="Arial"/>
          <w:bCs/>
          <w:color w:val="000000" w:themeColor="text1"/>
          <w:sz w:val="20"/>
        </w:rPr>
        <w:t xml:space="preserve">Color: </w:t>
      </w:r>
      <w:proofErr w:type="gramStart"/>
      <w:r w:rsidRPr="00570624">
        <w:rPr>
          <w:rFonts w:cs="Arial"/>
          <w:bCs/>
          <w:color w:val="000000" w:themeColor="text1"/>
          <w:sz w:val="20"/>
        </w:rPr>
        <w:t>H(</w:t>
      </w:r>
      <w:proofErr w:type="gramEnd"/>
      <w:r w:rsidRPr="00570624">
        <w:rPr>
          <w:rFonts w:cs="Arial"/>
          <w:bCs/>
          <w:color w:val="000000" w:themeColor="text1"/>
          <w:sz w:val="20"/>
        </w:rPr>
        <w:t>30.4°) / V(16.6°) / D(34.2°)</w:t>
      </w:r>
    </w:p>
    <w:p w14:paraId="33650E54" w14:textId="09442BF2" w:rsidR="00137B04" w:rsidRPr="00570624" w:rsidRDefault="00CB45BF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 xml:space="preserve">Min. Object Distance: </w:t>
      </w:r>
      <w:r w:rsidR="00AB01BE" w:rsidRPr="00570624">
        <w:rPr>
          <w:rFonts w:eastAsia="맑은 고딕" w:cs="Arial"/>
          <w:bCs/>
          <w:color w:val="000000" w:themeColor="text1"/>
          <w:sz w:val="20"/>
          <w:lang w:eastAsia="ko-KR"/>
        </w:rPr>
        <w:t>0.15m(0.492ft)</w:t>
      </w:r>
    </w:p>
    <w:p w14:paraId="5B1D48DC" w14:textId="3D481F6F" w:rsidR="008F2F8A" w:rsidRPr="00570624" w:rsidRDefault="00CB45BF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Focus Control:</w:t>
      </w:r>
      <w:r w:rsidR="00080067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AB01BE" w:rsidRPr="00570624">
        <w:rPr>
          <w:rFonts w:eastAsia="맑은 고딕" w:cs="Arial"/>
          <w:color w:val="000000" w:themeColor="text1"/>
          <w:sz w:val="20"/>
          <w:lang w:eastAsia="ko-KR"/>
        </w:rPr>
        <w:t>Manual</w:t>
      </w:r>
    </w:p>
    <w:p w14:paraId="12EABE44" w14:textId="71EF9A84" w:rsidR="00AB01BE" w:rsidRPr="00570624" w:rsidRDefault="00AB01BE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eastAsia="맑은 고딕" w:cs="Arial" w:hint="eastAsia"/>
          <w:color w:val="000000" w:themeColor="text1"/>
          <w:sz w:val="20"/>
          <w:lang w:eastAsia="ko-KR"/>
        </w:rPr>
        <w:t>L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ens Type: Manual</w:t>
      </w:r>
    </w:p>
    <w:p w14:paraId="10079D9C" w14:textId="3D006FA3" w:rsidR="00AB01BE" w:rsidRPr="00570624" w:rsidRDefault="00AB01BE" w:rsidP="00AB01B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eastAsia="맑은 고딕" w:cs="Arial" w:hint="eastAsia"/>
          <w:color w:val="000000" w:themeColor="text1"/>
          <w:sz w:val="20"/>
          <w:lang w:eastAsia="ko-KR"/>
        </w:rPr>
        <w:t>M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ount Type: C Mount</w:t>
      </w:r>
    </w:p>
    <w:p w14:paraId="46ECE6A8" w14:textId="50E32AF5" w:rsidR="00840B52" w:rsidRPr="00570624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 xml:space="preserve">Operational </w:t>
      </w:r>
      <w:r w:rsidR="002F30A3" w:rsidRPr="00570624">
        <w:rPr>
          <w:rFonts w:cs="Arial"/>
          <w:bCs/>
          <w:color w:val="000000" w:themeColor="text1"/>
          <w:sz w:val="20"/>
        </w:rPr>
        <w:t>Functions</w:t>
      </w:r>
    </w:p>
    <w:p w14:paraId="2237FB7E" w14:textId="494FD14B" w:rsidR="0012677F" w:rsidRPr="00570624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Camera Title</w:t>
      </w:r>
      <w:r w:rsidR="004F6604" w:rsidRPr="00570624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Displayed up to </w:t>
      </w:r>
      <w:r w:rsidR="00C05846" w:rsidRPr="00570624">
        <w:rPr>
          <w:rFonts w:eastAsia="맑은 고딕" w:cs="Arial"/>
          <w:color w:val="000000" w:themeColor="text1"/>
          <w:sz w:val="20"/>
          <w:lang w:eastAsia="ko-KR"/>
        </w:rPr>
        <w:t>85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characters</w:t>
      </w:r>
    </w:p>
    <w:p w14:paraId="0347435B" w14:textId="77777777" w:rsidR="00C05846" w:rsidRPr="00570624" w:rsidRDefault="00C05846" w:rsidP="00C0584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Digital Noise Reduction: </w:t>
      </w:r>
      <w:r w:rsidRPr="00570624">
        <w:rPr>
          <w:rFonts w:eastAsia="맑은 고딕" w:cs="Arial" w:hint="eastAsia"/>
          <w:color w:val="000000" w:themeColor="text1"/>
          <w:sz w:val="20"/>
          <w:lang w:eastAsia="ko-KR"/>
        </w:rPr>
        <w:t>SSNR</w:t>
      </w:r>
      <w:r w:rsidRPr="00570624">
        <w:rPr>
          <w:rFonts w:eastAsia="맑은 고딕" w:cs="Arial" w:hint="eastAsia"/>
          <w:color w:val="000000" w:themeColor="text1"/>
          <w:sz w:val="20"/>
          <w:lang w:eastAsia="ko-KR"/>
        </w:rPr>
        <w:t>Ⅴ</w:t>
      </w:r>
    </w:p>
    <w:p w14:paraId="7757DDD0" w14:textId="77777777" w:rsidR="00C05846" w:rsidRPr="00570624" w:rsidRDefault="00C05846" w:rsidP="00D24F5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Gain Control: Manual 0~48dB</w:t>
      </w:r>
    </w:p>
    <w:p w14:paraId="7BA3A521" w14:textId="3474E9A6" w:rsidR="0012677F" w:rsidRPr="00570624" w:rsidRDefault="00C05846" w:rsidP="00D24F5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White Balance: AWC / Manual</w:t>
      </w:r>
    </w:p>
    <w:p w14:paraId="7EF649BA" w14:textId="4891DCE7" w:rsidR="00C05846" w:rsidRPr="00570624" w:rsidRDefault="00C05846" w:rsidP="00C0584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Electronic Shutter Speed: Manual 1/10,000~1/30s (100us ~ 33.33ms)</w:t>
      </w:r>
    </w:p>
    <w:p w14:paraId="66727449" w14:textId="4936A684" w:rsidR="00C05846" w:rsidRPr="00570624" w:rsidRDefault="00C05846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 w:hint="eastAsia"/>
          <w:color w:val="000000" w:themeColor="text1"/>
          <w:sz w:val="20"/>
          <w:lang w:eastAsia="ko-KR"/>
        </w:rPr>
        <w:t>V</w:t>
      </w:r>
      <w:r w:rsidRPr="00570624">
        <w:rPr>
          <w:rFonts w:eastAsiaTheme="minorEastAsia" w:cs="Arial"/>
          <w:color w:val="000000" w:themeColor="text1"/>
          <w:sz w:val="20"/>
          <w:lang w:eastAsia="ko-KR"/>
        </w:rPr>
        <w:t>ideo Rotation: Flip, Mirror</w:t>
      </w:r>
    </w:p>
    <w:p w14:paraId="509EE84C" w14:textId="2B4F80F1" w:rsidR="00C05846" w:rsidRPr="00570624" w:rsidRDefault="00C05846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 w:hint="eastAsia"/>
          <w:color w:val="000000" w:themeColor="text1"/>
          <w:sz w:val="20"/>
          <w:lang w:eastAsia="ko-KR"/>
        </w:rPr>
        <w:t>L</w:t>
      </w:r>
      <w:r w:rsidRPr="00570624">
        <w:rPr>
          <w:rFonts w:eastAsiaTheme="minorEastAsia" w:cs="Arial"/>
          <w:color w:val="000000" w:themeColor="text1"/>
          <w:sz w:val="20"/>
          <w:lang w:eastAsia="ko-KR"/>
        </w:rPr>
        <w:t>ight Type: White LED 32ea</w:t>
      </w:r>
    </w:p>
    <w:p w14:paraId="2494285C" w14:textId="77777777" w:rsidR="00C05846" w:rsidRPr="00570624" w:rsidRDefault="007B69EA" w:rsidP="009D79B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Analytics</w:t>
      </w:r>
    </w:p>
    <w:p w14:paraId="021320EB" w14:textId="1F5B5643" w:rsidR="009D79B3" w:rsidRPr="00570624" w:rsidRDefault="00C05846" w:rsidP="00C05846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Barcode recognition</w:t>
      </w:r>
    </w:p>
    <w:p w14:paraId="421FA872" w14:textId="3A2254EE" w:rsidR="003C5DCA" w:rsidRPr="00570624" w:rsidRDefault="00C05846" w:rsidP="00F4232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eastAsiaTheme="minorEastAsia" w:cs="Arial" w:hint="eastAsia"/>
          <w:bCs/>
          <w:color w:val="000000" w:themeColor="text1"/>
          <w:sz w:val="20"/>
          <w:lang w:eastAsia="ko-KR"/>
        </w:rPr>
        <w:t>B</w:t>
      </w: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arcode type: 1D Code, Code128</w:t>
      </w:r>
      <w:r w:rsidR="002A4753" w:rsidRPr="00570624">
        <w:rPr>
          <w:rFonts w:eastAsiaTheme="minorEastAsia" w:cs="Arial"/>
          <w:bCs/>
          <w:color w:val="000000" w:themeColor="text1"/>
          <w:sz w:val="20"/>
          <w:lang w:eastAsia="ko-KR"/>
        </w:rPr>
        <w:t xml:space="preserve"> </w:t>
      </w: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/</w:t>
      </w:r>
      <w:r w:rsidR="002A4753" w:rsidRPr="00570624">
        <w:rPr>
          <w:rFonts w:eastAsiaTheme="minorEastAsia" w:cs="Arial"/>
          <w:bCs/>
          <w:color w:val="000000" w:themeColor="text1"/>
          <w:sz w:val="20"/>
          <w:lang w:eastAsia="ko-KR"/>
        </w:rPr>
        <w:t xml:space="preserve"> </w:t>
      </w:r>
      <w:proofErr w:type="spellStart"/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Codabar</w:t>
      </w:r>
      <w:proofErr w:type="spellEnd"/>
      <w:r w:rsidR="002A4753" w:rsidRPr="00570624">
        <w:rPr>
          <w:rFonts w:eastAsiaTheme="minorEastAsia" w:cs="Arial"/>
          <w:bCs/>
          <w:color w:val="000000" w:themeColor="text1"/>
          <w:sz w:val="20"/>
          <w:lang w:eastAsia="ko-KR"/>
        </w:rPr>
        <w:t xml:space="preserve"> </w:t>
      </w:r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/</w:t>
      </w:r>
      <w:r w:rsidR="002A4753" w:rsidRPr="00570624">
        <w:rPr>
          <w:rFonts w:eastAsiaTheme="minorEastAsia" w:cs="Arial"/>
          <w:bCs/>
          <w:color w:val="000000" w:themeColor="text1"/>
          <w:sz w:val="20"/>
          <w:lang w:eastAsia="ko-KR"/>
        </w:rPr>
        <w:t xml:space="preserve"> </w:t>
      </w:r>
      <w:proofErr w:type="gramStart"/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ITF(</w:t>
      </w:r>
      <w:proofErr w:type="gramEnd"/>
      <w:r w:rsidRPr="00570624">
        <w:rPr>
          <w:rFonts w:eastAsiaTheme="minorEastAsia" w:cs="Arial"/>
          <w:bCs/>
          <w:color w:val="000000" w:themeColor="text1"/>
          <w:sz w:val="20"/>
          <w:lang w:eastAsia="ko-KR"/>
        </w:rPr>
        <w:t>Interleaved 2</w:t>
      </w:r>
      <w:r w:rsidR="00F47A9D" w:rsidRPr="00570624">
        <w:rPr>
          <w:rFonts w:eastAsiaTheme="minorEastAsia" w:cs="Arial"/>
          <w:bCs/>
          <w:color w:val="000000" w:themeColor="text1"/>
          <w:sz w:val="20"/>
          <w:lang w:eastAsia="ko-KR"/>
        </w:rPr>
        <w:t xml:space="preserve"> of 5)</w:t>
      </w:r>
    </w:p>
    <w:p w14:paraId="60B527A2" w14:textId="108B6B4F" w:rsidR="00056131" w:rsidRPr="00570624" w:rsidRDefault="008A0B87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Memory: </w:t>
      </w:r>
      <w:r w:rsidR="00A70685" w:rsidRPr="00570624">
        <w:rPr>
          <w:rFonts w:eastAsia="맑은 고딕" w:cs="Arial"/>
          <w:color w:val="000000" w:themeColor="text1"/>
          <w:sz w:val="20"/>
          <w:lang w:eastAsia="ko-KR"/>
        </w:rPr>
        <w:t>4</w:t>
      </w:r>
      <w:r w:rsidR="008F686A" w:rsidRPr="00570624">
        <w:rPr>
          <w:rFonts w:eastAsia="맑은 고딕" w:cs="Arial"/>
          <w:color w:val="000000" w:themeColor="text1"/>
          <w:sz w:val="20"/>
          <w:lang w:eastAsia="ko-KR"/>
        </w:rPr>
        <w:t xml:space="preserve">GB </w:t>
      </w:r>
      <w:r w:rsidR="004246AB" w:rsidRPr="00570624">
        <w:rPr>
          <w:rFonts w:eastAsia="맑은 고딕" w:cs="Arial"/>
          <w:color w:val="000000" w:themeColor="text1"/>
          <w:sz w:val="20"/>
          <w:lang w:eastAsia="ko-KR"/>
        </w:rPr>
        <w:t>RAM, 512MB Flash</w:t>
      </w:r>
    </w:p>
    <w:p w14:paraId="77ADD699" w14:textId="05241C8F" w:rsidR="00840B52" w:rsidRPr="00570624" w:rsidRDefault="00AC7D25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Streaming</w:t>
      </w:r>
    </w:p>
    <w:p w14:paraId="6E570665" w14:textId="77777777" w:rsidR="00705134" w:rsidRPr="00570624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lastRenderedPageBreak/>
        <w:t>Video compression</w:t>
      </w:r>
    </w:p>
    <w:p w14:paraId="5FA7BFEF" w14:textId="77777777" w:rsidR="00705134" w:rsidRPr="00570624" w:rsidRDefault="00840B52" w:rsidP="0070513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H.265</w:t>
      </w:r>
      <w:r w:rsidR="00705134" w:rsidRPr="00570624">
        <w:rPr>
          <w:rFonts w:eastAsia="맑은 고딕" w:cs="Arial"/>
          <w:color w:val="000000" w:themeColor="text1"/>
          <w:sz w:val="20"/>
          <w:lang w:eastAsia="ko-KR"/>
        </w:rPr>
        <w:t>/</w:t>
      </w:r>
      <w:r w:rsidRPr="00570624">
        <w:rPr>
          <w:rFonts w:cs="Arial"/>
          <w:bCs/>
          <w:color w:val="000000" w:themeColor="text1"/>
          <w:sz w:val="20"/>
        </w:rPr>
        <w:t>H.264</w:t>
      </w:r>
      <w:r w:rsidR="00705134" w:rsidRPr="00570624">
        <w:rPr>
          <w:rFonts w:cs="Arial"/>
          <w:bCs/>
          <w:color w:val="000000" w:themeColor="text1"/>
          <w:sz w:val="20"/>
        </w:rPr>
        <w:t>: Main/High</w:t>
      </w:r>
    </w:p>
    <w:p w14:paraId="63B88D20" w14:textId="50F5A9DB" w:rsidR="0047633C" w:rsidRPr="00570624" w:rsidRDefault="00840B52" w:rsidP="00705134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MJPEG</w:t>
      </w:r>
    </w:p>
    <w:p w14:paraId="61FEC6AE" w14:textId="29057886" w:rsidR="00E02DBD" w:rsidRPr="00570624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Bitr</w:t>
      </w:r>
      <w:r w:rsidR="00A10E59" w:rsidRPr="00570624">
        <w:rPr>
          <w:rFonts w:cs="Arial"/>
          <w:bCs/>
          <w:color w:val="000000" w:themeColor="text1"/>
          <w:sz w:val="20"/>
        </w:rPr>
        <w:t xml:space="preserve">ate </w:t>
      </w:r>
      <w:r w:rsidRPr="00570624">
        <w:rPr>
          <w:rFonts w:cs="Arial"/>
          <w:bCs/>
          <w:color w:val="000000" w:themeColor="text1"/>
          <w:sz w:val="20"/>
        </w:rPr>
        <w:t>C</w:t>
      </w:r>
      <w:r w:rsidR="00A10E59" w:rsidRPr="00570624">
        <w:rPr>
          <w:rFonts w:cs="Arial"/>
          <w:bCs/>
          <w:color w:val="000000" w:themeColor="text1"/>
          <w:sz w:val="20"/>
        </w:rPr>
        <w:t xml:space="preserve">ontrol </w:t>
      </w:r>
      <w:r w:rsidRPr="00570624">
        <w:rPr>
          <w:rFonts w:cs="Arial"/>
          <w:bCs/>
          <w:color w:val="000000" w:themeColor="text1"/>
          <w:sz w:val="20"/>
        </w:rPr>
        <w:t>M</w:t>
      </w:r>
      <w:r w:rsidR="00A10E59" w:rsidRPr="00570624">
        <w:rPr>
          <w:rFonts w:cs="Arial"/>
          <w:bCs/>
          <w:color w:val="000000" w:themeColor="text1"/>
          <w:sz w:val="20"/>
        </w:rPr>
        <w:t>ethod</w:t>
      </w:r>
    </w:p>
    <w:p w14:paraId="62F260E2" w14:textId="3326F57A" w:rsidR="00E53C0A" w:rsidRPr="00570624" w:rsidRDefault="00B817E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H.265 /</w:t>
      </w:r>
      <w:r w:rsidR="00840B52" w:rsidRPr="00570624">
        <w:rPr>
          <w:rFonts w:eastAsia="맑은 고딕" w:cs="Arial"/>
          <w:bCs/>
          <w:color w:val="000000" w:themeColor="text1"/>
          <w:sz w:val="20"/>
          <w:lang w:eastAsia="ko-KR"/>
        </w:rPr>
        <w:t xml:space="preserve"> </w:t>
      </w:r>
      <w:r w:rsidR="00EB2417" w:rsidRPr="00570624">
        <w:rPr>
          <w:rFonts w:cs="Arial"/>
          <w:bCs/>
          <w:color w:val="000000" w:themeColor="text1"/>
          <w:sz w:val="20"/>
        </w:rPr>
        <w:t>H.264</w:t>
      </w:r>
      <w:r w:rsidR="00E53C0A" w:rsidRPr="00570624">
        <w:rPr>
          <w:rFonts w:cs="Arial"/>
          <w:bCs/>
          <w:color w:val="000000" w:themeColor="text1"/>
          <w:sz w:val="20"/>
        </w:rPr>
        <w:t>: CBR or VBR</w:t>
      </w:r>
    </w:p>
    <w:p w14:paraId="3327F93D" w14:textId="62FD9FAD" w:rsidR="00840B52" w:rsidRPr="00570624" w:rsidRDefault="00017FD5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MJPEG</w:t>
      </w:r>
      <w:r w:rsidR="00E53C0A" w:rsidRPr="00570624">
        <w:rPr>
          <w:rFonts w:cs="Arial"/>
          <w:bCs/>
          <w:color w:val="000000" w:themeColor="text1"/>
          <w:sz w:val="20"/>
        </w:rPr>
        <w:t xml:space="preserve">: </w:t>
      </w:r>
      <w:r w:rsidR="00E53C0A" w:rsidRPr="00570624">
        <w:rPr>
          <w:rFonts w:eastAsia="바탕체" w:cs="Arial"/>
          <w:bCs/>
          <w:color w:val="000000" w:themeColor="text1"/>
          <w:sz w:val="20"/>
          <w:lang w:eastAsia="ko-KR"/>
        </w:rPr>
        <w:t>VBR</w:t>
      </w:r>
    </w:p>
    <w:p w14:paraId="5E3DFE58" w14:textId="7EF449D7" w:rsidR="00840B52" w:rsidRPr="00570624" w:rsidRDefault="00796EB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Streaming Capability</w:t>
      </w:r>
      <w:r w:rsidR="00E02DBD" w:rsidRPr="00570624">
        <w:rPr>
          <w:rFonts w:cs="Arial"/>
          <w:color w:val="000000" w:themeColor="text1"/>
          <w:sz w:val="20"/>
        </w:rPr>
        <w:t xml:space="preserve">: </w:t>
      </w:r>
      <w:r w:rsidR="00A556C7" w:rsidRPr="00570624">
        <w:rPr>
          <w:rFonts w:cs="Arial"/>
          <w:color w:val="000000" w:themeColor="text1"/>
          <w:sz w:val="20"/>
        </w:rPr>
        <w:t>Unicast</w:t>
      </w:r>
      <w:r w:rsidR="00570624">
        <w:rPr>
          <w:rFonts w:cs="Arial"/>
          <w:color w:val="000000" w:themeColor="text1"/>
          <w:sz w:val="20"/>
        </w:rPr>
        <w:t xml:space="preserve"> </w:t>
      </w:r>
      <w:r w:rsidR="00A556C7" w:rsidRPr="00570624">
        <w:rPr>
          <w:rFonts w:cs="Arial"/>
          <w:color w:val="000000" w:themeColor="text1"/>
          <w:sz w:val="20"/>
        </w:rPr>
        <w:t>(</w:t>
      </w:r>
      <w:r w:rsidR="002A4753" w:rsidRPr="00570624">
        <w:rPr>
          <w:rFonts w:cs="Arial"/>
          <w:color w:val="000000" w:themeColor="text1"/>
          <w:sz w:val="20"/>
        </w:rPr>
        <w:t>6</w:t>
      </w:r>
      <w:r w:rsidR="00A556C7" w:rsidRPr="00570624">
        <w:rPr>
          <w:rFonts w:cs="Arial"/>
          <w:color w:val="000000" w:themeColor="text1"/>
          <w:sz w:val="20"/>
        </w:rPr>
        <w:t xml:space="preserve"> users) / Multicast</w:t>
      </w:r>
    </w:p>
    <w:p w14:paraId="4CFB3FEE" w14:textId="77777777" w:rsidR="008F686A" w:rsidRPr="00570624" w:rsidRDefault="008F686A" w:rsidP="008F686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Mono:</w:t>
      </w:r>
    </w:p>
    <w:p w14:paraId="5DD0777C" w14:textId="1B209A39" w:rsidR="008F686A" w:rsidRPr="00570624" w:rsidRDefault="008F686A" w:rsidP="008F686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4096x216 @ 15/18/20fps all codec</w:t>
      </w:r>
    </w:p>
    <w:p w14:paraId="2184AAB6" w14:textId="0BF041FF" w:rsidR="008F686A" w:rsidRPr="00570624" w:rsidRDefault="008F686A" w:rsidP="008F686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Color</w:t>
      </w:r>
    </w:p>
    <w:p w14:paraId="7995D9B6" w14:textId="552B0BA2" w:rsidR="008F686A" w:rsidRPr="00570624" w:rsidRDefault="008F686A" w:rsidP="008F686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4096x2160 @ 15/18/20fps all codec</w:t>
      </w:r>
    </w:p>
    <w:p w14:paraId="07E4E872" w14:textId="5DA89D83" w:rsidR="00E53C0A" w:rsidRPr="00570624" w:rsidRDefault="008F686A" w:rsidP="008F686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640x360 @ 15/18/20fps all codec</w:t>
      </w:r>
    </w:p>
    <w:p w14:paraId="0803A98D" w14:textId="4F79ECC1" w:rsidR="0098038D" w:rsidRPr="00570624" w:rsidRDefault="0098038D" w:rsidP="008B729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Interoperability</w:t>
      </w:r>
      <w:r w:rsidR="008B7295" w:rsidRPr="00570624">
        <w:rPr>
          <w:rFonts w:cs="Arial"/>
          <w:color w:val="000000" w:themeColor="text1"/>
          <w:sz w:val="20"/>
        </w:rPr>
        <w:t xml:space="preserve">: </w:t>
      </w:r>
      <w:r w:rsidR="008B1928" w:rsidRPr="00570624">
        <w:rPr>
          <w:rFonts w:cs="Arial"/>
          <w:color w:val="000000" w:themeColor="text1"/>
          <w:sz w:val="20"/>
        </w:rPr>
        <w:t>SUNAPI</w:t>
      </w:r>
      <w:r w:rsidR="008F686A" w:rsidRPr="00570624">
        <w:rPr>
          <w:rFonts w:cs="Arial"/>
          <w:color w:val="000000" w:themeColor="text1"/>
          <w:sz w:val="20"/>
        </w:rPr>
        <w:t xml:space="preserve"> </w:t>
      </w:r>
      <w:r w:rsidR="00ED4103" w:rsidRPr="00570624">
        <w:rPr>
          <w:rFonts w:cs="Arial"/>
          <w:color w:val="000000" w:themeColor="text1"/>
          <w:sz w:val="20"/>
        </w:rPr>
        <w:t>(HTTP API)</w:t>
      </w:r>
      <w:r w:rsidR="008B7295" w:rsidRPr="00570624">
        <w:rPr>
          <w:rFonts w:cs="Arial"/>
          <w:color w:val="000000" w:themeColor="text1"/>
          <w:sz w:val="20"/>
        </w:rPr>
        <w:t xml:space="preserve">, </w:t>
      </w:r>
      <w:proofErr w:type="spellStart"/>
      <w:r w:rsidR="008B7295" w:rsidRPr="00570624">
        <w:rPr>
          <w:rFonts w:cs="Arial"/>
          <w:color w:val="000000" w:themeColor="text1"/>
          <w:sz w:val="20"/>
        </w:rPr>
        <w:t>Wisenet</w:t>
      </w:r>
      <w:proofErr w:type="spellEnd"/>
      <w:r w:rsidR="008B7295" w:rsidRPr="00570624">
        <w:rPr>
          <w:rFonts w:cs="Arial"/>
          <w:color w:val="000000" w:themeColor="text1"/>
          <w:sz w:val="20"/>
        </w:rPr>
        <w:t xml:space="preserve"> Open Platform</w:t>
      </w:r>
    </w:p>
    <w:p w14:paraId="6C4E5E3E" w14:textId="66A2087B" w:rsidR="00840B52" w:rsidRPr="00570624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Network</w:t>
      </w:r>
    </w:p>
    <w:p w14:paraId="03833B10" w14:textId="6031E74B" w:rsidR="00DA00D9" w:rsidRPr="00570624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Connectivity</w:t>
      </w:r>
      <w:r w:rsidR="00E02DBD" w:rsidRPr="00570624">
        <w:rPr>
          <w:rFonts w:cs="Arial"/>
          <w:color w:val="000000" w:themeColor="text1"/>
          <w:sz w:val="20"/>
        </w:rPr>
        <w:t xml:space="preserve">: </w:t>
      </w:r>
      <w:r w:rsidR="00AC7D25" w:rsidRPr="00570624">
        <w:rPr>
          <w:rFonts w:cs="Arial"/>
          <w:color w:val="000000" w:themeColor="text1"/>
          <w:sz w:val="20"/>
        </w:rPr>
        <w:t xml:space="preserve">M12 8pin connector </w:t>
      </w:r>
      <w:r w:rsidR="00ED2C89" w:rsidRPr="00570624">
        <w:rPr>
          <w:rFonts w:cs="Arial"/>
          <w:color w:val="000000" w:themeColor="text1"/>
          <w:sz w:val="20"/>
        </w:rPr>
        <w:t>(10/100/1000BASE-T)</w:t>
      </w:r>
    </w:p>
    <w:p w14:paraId="6EFEBD34" w14:textId="59A15212" w:rsidR="00840B52" w:rsidRPr="00570624" w:rsidRDefault="000739CB" w:rsidP="008B729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Protocol</w:t>
      </w:r>
      <w:r w:rsidR="0090129E" w:rsidRPr="00570624">
        <w:rPr>
          <w:rFonts w:cs="Arial"/>
          <w:color w:val="000000" w:themeColor="text1"/>
          <w:sz w:val="20"/>
        </w:rPr>
        <w:t xml:space="preserve">: </w:t>
      </w:r>
      <w:r w:rsidR="00AC7D25" w:rsidRPr="00570624">
        <w:rPr>
          <w:rFonts w:cs="Arial"/>
          <w:color w:val="000000" w:themeColor="text1"/>
          <w:sz w:val="20"/>
        </w:rPr>
        <w:t xml:space="preserve">IPv4, IPv6, TCP/IP, UDP/IP, RTP(UDP), RTP(TCP), RTCP, RTSP, NTP, HTTP, HTTPS, SSL/TLS, DHCP, FTP, SMTP, ICMP, IGMP, SNMPv1/v2c/v3(MIB-2), ARP, DNS, DDNS, QoS, UPnP, </w:t>
      </w:r>
      <w:proofErr w:type="gramStart"/>
      <w:r w:rsidR="00AC7D25" w:rsidRPr="00570624">
        <w:rPr>
          <w:rFonts w:cs="Arial"/>
          <w:color w:val="000000" w:themeColor="text1"/>
          <w:sz w:val="20"/>
        </w:rPr>
        <w:t>Bonjour</w:t>
      </w:r>
      <w:proofErr w:type="gramEnd"/>
      <w:r w:rsidR="00AC7D25" w:rsidRPr="00570624">
        <w:rPr>
          <w:rFonts w:cs="Arial"/>
          <w:color w:val="000000" w:themeColor="text1"/>
          <w:sz w:val="20"/>
        </w:rPr>
        <w:t>,</w:t>
      </w:r>
      <w:r w:rsidR="008B7295" w:rsidRPr="00570624">
        <w:rPr>
          <w:rFonts w:eastAsiaTheme="minorEastAsia" w:cs="Arial" w:hint="eastAsia"/>
          <w:color w:val="000000" w:themeColor="text1"/>
          <w:sz w:val="20"/>
          <w:lang w:eastAsia="ko-KR"/>
        </w:rPr>
        <w:t xml:space="preserve"> </w:t>
      </w:r>
      <w:r w:rsidR="00AC7D25" w:rsidRPr="00570624">
        <w:rPr>
          <w:rFonts w:cs="Arial"/>
          <w:color w:val="000000" w:themeColor="text1"/>
          <w:sz w:val="20"/>
        </w:rPr>
        <w:t>SRTP (TCP, UDP Unicast)</w:t>
      </w:r>
    </w:p>
    <w:p w14:paraId="4212110D" w14:textId="2DD6BF14" w:rsidR="00840B52" w:rsidRPr="00570624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DDNS – The camera shall suppor</w:t>
      </w:r>
      <w:r w:rsidR="00E71638" w:rsidRPr="00570624">
        <w:rPr>
          <w:rFonts w:cs="Arial"/>
          <w:color w:val="000000" w:themeColor="text1"/>
          <w:sz w:val="20"/>
        </w:rPr>
        <w:t>t DDNS services offered by the m</w:t>
      </w:r>
      <w:r w:rsidRPr="00570624">
        <w:rPr>
          <w:rFonts w:cs="Arial"/>
          <w:color w:val="000000" w:themeColor="text1"/>
          <w:sz w:val="20"/>
        </w:rPr>
        <w:t>anufacturer and other</w:t>
      </w:r>
      <w:r w:rsidR="00E71638" w:rsidRPr="00570624">
        <w:rPr>
          <w:rFonts w:cs="Arial"/>
          <w:color w:val="000000" w:themeColor="text1"/>
          <w:sz w:val="20"/>
        </w:rPr>
        <w:t>s</w:t>
      </w:r>
      <w:r w:rsidRPr="00570624">
        <w:rPr>
          <w:rFonts w:cs="Arial"/>
          <w:color w:val="000000" w:themeColor="text1"/>
          <w:sz w:val="20"/>
        </w:rPr>
        <w:t xml:space="preserve"> publi</w:t>
      </w:r>
      <w:r w:rsidR="009C2583" w:rsidRPr="00570624">
        <w:rPr>
          <w:rFonts w:cs="Arial"/>
          <w:color w:val="000000" w:themeColor="text1"/>
          <w:sz w:val="20"/>
        </w:rPr>
        <w:t>cly available service offerings</w:t>
      </w:r>
    </w:p>
    <w:p w14:paraId="4A2505C6" w14:textId="191E25DC" w:rsidR="00840B52" w:rsidRPr="00570624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QoS – Layer 3 DSCP</w:t>
      </w:r>
    </w:p>
    <w:p w14:paraId="095B65E8" w14:textId="1F216C8B" w:rsidR="00840B52" w:rsidRPr="00570624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Security </w:t>
      </w:r>
      <w:r w:rsidR="00E71638" w:rsidRPr="00570624">
        <w:rPr>
          <w:rFonts w:cs="Arial"/>
          <w:color w:val="000000" w:themeColor="text1"/>
          <w:sz w:val="20"/>
        </w:rPr>
        <w:t>F</w:t>
      </w:r>
      <w:r w:rsidRPr="00570624">
        <w:rPr>
          <w:rFonts w:cs="Arial"/>
          <w:color w:val="000000" w:themeColor="text1"/>
          <w:sz w:val="20"/>
        </w:rPr>
        <w:t>eature</w:t>
      </w:r>
    </w:p>
    <w:p w14:paraId="732790ED" w14:textId="77777777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000000" w:themeColor="text1"/>
          <w:sz w:val="20"/>
          <w:lang w:eastAsia="ko-KR"/>
        </w:rPr>
      </w:pPr>
      <w:r w:rsidRPr="00570624">
        <w:rPr>
          <w:rFonts w:cs="Arial"/>
          <w:color w:val="000000" w:themeColor="text1"/>
          <w:sz w:val="20"/>
        </w:rPr>
        <w:t>OS / Firmware Protect: Encrypted Firmware, Secure boot</w:t>
      </w: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, Signed Firmware</w:t>
      </w:r>
    </w:p>
    <w:p w14:paraId="4FEFCC0F" w14:textId="4240D53D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>User authentication: Digest Authentication</w:t>
      </w:r>
    </w:p>
    <w:p w14:paraId="3D742DF2" w14:textId="77777777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Network authentication: IEEE 802.1X (EAP-TLS, EAP-LEAP, EAP-PEAP, MSCHAPv2)</w:t>
      </w:r>
    </w:p>
    <w:p w14:paraId="2D13763B" w14:textId="678DD873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Secure Communication: HTTPS, </w:t>
      </w:r>
      <w:r w:rsidR="008B7295" w:rsidRPr="00570624">
        <w:rPr>
          <w:rFonts w:cs="Arial"/>
          <w:color w:val="000000" w:themeColor="text1"/>
          <w:sz w:val="20"/>
        </w:rPr>
        <w:t xml:space="preserve">SRTP, </w:t>
      </w:r>
      <w:r w:rsidRPr="00570624">
        <w:rPr>
          <w:rFonts w:cs="Arial"/>
          <w:color w:val="000000" w:themeColor="text1"/>
          <w:sz w:val="20"/>
        </w:rPr>
        <w:t>WSS (WebSocket Secure)</w:t>
      </w:r>
    </w:p>
    <w:p w14:paraId="5EAB7CB0" w14:textId="6998744A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Access Control: IP</w:t>
      </w:r>
      <w:r w:rsidR="008B7295" w:rsidRPr="00570624">
        <w:rPr>
          <w:rFonts w:cs="Arial"/>
          <w:color w:val="000000" w:themeColor="text1"/>
          <w:sz w:val="20"/>
        </w:rPr>
        <w:t xml:space="preserve"> address filtering</w:t>
      </w:r>
    </w:p>
    <w:p w14:paraId="73DB622C" w14:textId="2A823211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Data Protect: </w:t>
      </w:r>
      <w:r w:rsidR="008B7295" w:rsidRPr="00570624">
        <w:rPr>
          <w:rFonts w:cs="Arial"/>
          <w:color w:val="000000" w:themeColor="text1"/>
          <w:sz w:val="20"/>
        </w:rPr>
        <w:t>Authentication information encryption, ZIP compression encryption</w:t>
      </w:r>
    </w:p>
    <w:p w14:paraId="425223F3" w14:textId="0548B84E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Audit:</w:t>
      </w:r>
      <w:r w:rsidR="008B7295" w:rsidRPr="00570624">
        <w:rPr>
          <w:rFonts w:cs="Arial"/>
          <w:color w:val="000000" w:themeColor="text1"/>
          <w:sz w:val="20"/>
        </w:rPr>
        <w:t xml:space="preserve"> User </w:t>
      </w:r>
      <w:r w:rsidRPr="00570624">
        <w:rPr>
          <w:rFonts w:cs="Arial"/>
          <w:color w:val="000000" w:themeColor="text1"/>
          <w:sz w:val="20"/>
        </w:rPr>
        <w:t>Access / System / Event Log</w:t>
      </w:r>
    </w:p>
    <w:p w14:paraId="643A05C1" w14:textId="64B72AD1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Device ID: Device certificate (Hanwha </w:t>
      </w:r>
      <w:r w:rsidR="001B33CF" w:rsidRPr="00570624">
        <w:rPr>
          <w:rFonts w:cs="Arial"/>
          <w:color w:val="000000" w:themeColor="text1"/>
          <w:sz w:val="20"/>
        </w:rPr>
        <w:t>Private</w:t>
      </w:r>
      <w:r w:rsidRPr="00570624">
        <w:rPr>
          <w:rFonts w:cs="Arial"/>
          <w:color w:val="000000" w:themeColor="text1"/>
          <w:sz w:val="20"/>
        </w:rPr>
        <w:t xml:space="preserve"> Root CA</w:t>
      </w:r>
      <w:r w:rsidR="008B7295" w:rsidRPr="00570624">
        <w:rPr>
          <w:rFonts w:cs="Arial"/>
          <w:color w:val="000000" w:themeColor="text1"/>
          <w:sz w:val="20"/>
        </w:rPr>
        <w:t>, pre-installed</w:t>
      </w:r>
      <w:r w:rsidRPr="00570624">
        <w:rPr>
          <w:rFonts w:cs="Arial"/>
          <w:color w:val="000000" w:themeColor="text1"/>
          <w:sz w:val="20"/>
        </w:rPr>
        <w:t>)</w:t>
      </w:r>
    </w:p>
    <w:p w14:paraId="20FBAD35" w14:textId="73509F01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Secure Storage: </w:t>
      </w:r>
      <w:r w:rsidR="001B33CF" w:rsidRPr="00570624">
        <w:rPr>
          <w:rFonts w:cs="Arial"/>
          <w:color w:val="000000" w:themeColor="text1"/>
          <w:sz w:val="20"/>
        </w:rPr>
        <w:t>HTPM</w:t>
      </w:r>
      <w:r w:rsidR="008B7295" w:rsidRPr="00570624">
        <w:rPr>
          <w:rFonts w:cs="Arial"/>
          <w:color w:val="000000" w:themeColor="text1"/>
          <w:sz w:val="20"/>
        </w:rPr>
        <w:t xml:space="preserve"> </w:t>
      </w:r>
      <w:r w:rsidR="001B33CF" w:rsidRPr="00570624">
        <w:rPr>
          <w:rFonts w:cs="Arial"/>
          <w:color w:val="000000" w:themeColor="text1"/>
          <w:sz w:val="20"/>
        </w:rPr>
        <w:t>(Hanwha Trusted Platform Module)</w:t>
      </w:r>
    </w:p>
    <w:p w14:paraId="723099E6" w14:textId="16F29526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Security Certificate: </w:t>
      </w:r>
      <w:r w:rsidR="008B7295" w:rsidRPr="00570624">
        <w:rPr>
          <w:rFonts w:cs="Arial"/>
          <w:color w:val="000000" w:themeColor="text1"/>
          <w:sz w:val="20"/>
        </w:rPr>
        <w:t>Secure by default</w:t>
      </w:r>
    </w:p>
    <w:p w14:paraId="4D8D0FFA" w14:textId="77777777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 device shall not provide a manufacture default password. Default password change shall be required to access the camera.</w:t>
      </w:r>
    </w:p>
    <w:p w14:paraId="37AADABD" w14:textId="77777777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A minimal level of password complexity shall be required by the camera.</w:t>
      </w:r>
    </w:p>
    <w:p w14:paraId="3096543C" w14:textId="77777777" w:rsidR="0090129E" w:rsidRPr="00570624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The camera shall not have a manufacture back-door password.</w:t>
      </w:r>
    </w:p>
    <w:p w14:paraId="7D7A9459" w14:textId="2D2FE655" w:rsidR="0090129E" w:rsidRPr="00570624" w:rsidRDefault="0090129E" w:rsidP="00AC7D2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The manufacturer shall provide a tool that provides the ability to make password changes to multiple cameras at the same time. </w:t>
      </w:r>
    </w:p>
    <w:p w14:paraId="207CE17C" w14:textId="77C0130B" w:rsidR="00840B52" w:rsidRPr="00570624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 xml:space="preserve">Discovery </w:t>
      </w:r>
      <w:r w:rsidR="00622EAF" w:rsidRPr="00570624">
        <w:rPr>
          <w:rFonts w:cs="Arial"/>
          <w:bCs/>
          <w:color w:val="000000" w:themeColor="text1"/>
          <w:sz w:val="20"/>
        </w:rPr>
        <w:t>–</w:t>
      </w:r>
      <w:r w:rsidRPr="00570624">
        <w:rPr>
          <w:rFonts w:cs="Arial"/>
          <w:bCs/>
          <w:color w:val="000000" w:themeColor="text1"/>
          <w:sz w:val="20"/>
        </w:rPr>
        <w:t xml:space="preserve"> </w:t>
      </w:r>
      <w:r w:rsidR="00225FD1" w:rsidRPr="00570624">
        <w:rPr>
          <w:rFonts w:cs="Arial"/>
          <w:bCs/>
          <w:color w:val="000000" w:themeColor="text1"/>
          <w:sz w:val="20"/>
        </w:rPr>
        <w:t>The m</w:t>
      </w:r>
      <w:r w:rsidRPr="00570624">
        <w:rPr>
          <w:rFonts w:cs="Arial"/>
          <w:bCs/>
          <w:color w:val="000000" w:themeColor="text1"/>
          <w:sz w:val="20"/>
        </w:rPr>
        <w:t xml:space="preserve">anufacturer shall offer a discovery program to identify all devices of </w:t>
      </w:r>
      <w:r w:rsidR="00225FD1" w:rsidRPr="00570624">
        <w:rPr>
          <w:rFonts w:cs="Arial"/>
          <w:bCs/>
          <w:color w:val="000000" w:themeColor="text1"/>
          <w:sz w:val="20"/>
        </w:rPr>
        <w:t>them</w:t>
      </w:r>
      <w:r w:rsidRPr="00570624">
        <w:rPr>
          <w:rFonts w:cs="Arial"/>
          <w:bCs/>
          <w:color w:val="000000" w:themeColor="text1"/>
          <w:sz w:val="20"/>
        </w:rPr>
        <w:t xml:space="preserve"> on the network.</w:t>
      </w:r>
      <w:r w:rsidRPr="00570624">
        <w:rPr>
          <w:rFonts w:eastAsia="맑은 고딕" w:cs="Arial"/>
          <w:bCs/>
          <w:color w:val="000000" w:themeColor="text1"/>
          <w:lang w:eastAsia="ko-KR"/>
        </w:rPr>
        <w:t xml:space="preserve"> </w:t>
      </w:r>
    </w:p>
    <w:p w14:paraId="71E302F9" w14:textId="20BD7E5F" w:rsidR="00840B52" w:rsidRPr="00570624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 xml:space="preserve">Configuration – </w:t>
      </w:r>
      <w:r w:rsidR="00225FD1" w:rsidRPr="00570624">
        <w:rPr>
          <w:rFonts w:eastAsia="맑은 고딕" w:cs="Arial"/>
          <w:bCs/>
          <w:color w:val="000000" w:themeColor="text1"/>
          <w:sz w:val="20"/>
          <w:lang w:eastAsia="ko-KR"/>
        </w:rPr>
        <w:t>The m</w:t>
      </w:r>
      <w:r w:rsidRPr="00570624">
        <w:rPr>
          <w:rFonts w:eastAsia="맑은 고딕" w:cs="Arial"/>
          <w:bCs/>
          <w:color w:val="000000" w:themeColor="text1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570624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lastRenderedPageBreak/>
        <w:t>Firmware upgrade</w:t>
      </w:r>
      <w:r w:rsidR="00622EAF" w:rsidRPr="00570624">
        <w:rPr>
          <w:rFonts w:cs="Arial"/>
          <w:bCs/>
          <w:color w:val="000000" w:themeColor="text1"/>
          <w:sz w:val="20"/>
        </w:rPr>
        <w:t xml:space="preserve"> –</w:t>
      </w:r>
      <w:r w:rsidRPr="00570624">
        <w:rPr>
          <w:rFonts w:cs="Arial"/>
          <w:bCs/>
          <w:color w:val="000000" w:themeColor="text1"/>
          <w:sz w:val="20"/>
        </w:rPr>
        <w:t xml:space="preserve"> </w:t>
      </w:r>
      <w:r w:rsidR="00225FD1" w:rsidRPr="00570624">
        <w:rPr>
          <w:rFonts w:cs="Arial"/>
          <w:bCs/>
          <w:color w:val="000000" w:themeColor="text1"/>
          <w:sz w:val="20"/>
        </w:rPr>
        <w:t>The m</w:t>
      </w:r>
      <w:r w:rsidRPr="00570624">
        <w:rPr>
          <w:rFonts w:cs="Arial"/>
          <w:bCs/>
          <w:color w:val="000000" w:themeColor="text1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570624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bCs/>
          <w:color w:val="000000" w:themeColor="text1"/>
          <w:sz w:val="20"/>
        </w:rPr>
        <w:t>Camera backup setting</w:t>
      </w:r>
      <w:r w:rsidR="00622EAF" w:rsidRPr="00570624">
        <w:rPr>
          <w:rFonts w:cs="Arial"/>
          <w:bCs/>
          <w:color w:val="000000" w:themeColor="text1"/>
          <w:sz w:val="20"/>
        </w:rPr>
        <w:t xml:space="preserve"> –</w:t>
      </w:r>
      <w:r w:rsidRPr="00570624">
        <w:rPr>
          <w:rFonts w:cs="Arial"/>
          <w:bCs/>
          <w:color w:val="000000" w:themeColor="text1"/>
          <w:sz w:val="20"/>
        </w:rPr>
        <w:t xml:space="preserve"> </w:t>
      </w:r>
      <w:r w:rsidR="00225FD1" w:rsidRPr="00570624">
        <w:rPr>
          <w:rFonts w:cs="Arial"/>
          <w:bCs/>
          <w:color w:val="000000" w:themeColor="text1"/>
          <w:sz w:val="20"/>
        </w:rPr>
        <w:t>T</w:t>
      </w:r>
      <w:r w:rsidRPr="00570624">
        <w:rPr>
          <w:rFonts w:cs="Arial"/>
          <w:bCs/>
          <w:color w:val="000000" w:themeColor="text1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570624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Reporting</w:t>
      </w:r>
      <w:r w:rsidR="00622EAF" w:rsidRPr="00570624">
        <w:rPr>
          <w:rFonts w:cs="Arial"/>
          <w:color w:val="000000" w:themeColor="text1"/>
          <w:sz w:val="20"/>
        </w:rPr>
        <w:t xml:space="preserve"> –</w:t>
      </w:r>
      <w:r w:rsidRPr="00570624">
        <w:rPr>
          <w:rFonts w:cs="Arial"/>
          <w:color w:val="000000" w:themeColor="text1"/>
          <w:sz w:val="20"/>
        </w:rPr>
        <w:t xml:space="preserve"> </w:t>
      </w:r>
      <w:r w:rsidR="00225FD1" w:rsidRPr="00570624">
        <w:rPr>
          <w:rFonts w:cs="Arial"/>
          <w:color w:val="000000" w:themeColor="text1"/>
          <w:sz w:val="20"/>
        </w:rPr>
        <w:t>T</w:t>
      </w:r>
      <w:r w:rsidRPr="00570624">
        <w:rPr>
          <w:rFonts w:cs="Arial"/>
          <w:color w:val="000000" w:themeColor="text1"/>
          <w:sz w:val="20"/>
        </w:rPr>
        <w:t>he manufacturer shall provide a tool that can generate a report including thumbnail view, MAC address, IP address, serial nu</w:t>
      </w:r>
      <w:r w:rsidR="00B35E3A" w:rsidRPr="00570624">
        <w:rPr>
          <w:rFonts w:cs="Arial"/>
          <w:color w:val="000000" w:themeColor="text1"/>
          <w:sz w:val="20"/>
        </w:rPr>
        <w:t>mber and other camera settings.</w:t>
      </w:r>
    </w:p>
    <w:p w14:paraId="2CF5FBC0" w14:textId="66CE53CC" w:rsidR="00840B52" w:rsidRPr="00570624" w:rsidRDefault="008F686A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570624">
        <w:rPr>
          <w:rFonts w:cs="Arial"/>
          <w:color w:val="000000" w:themeColor="text1"/>
          <w:sz w:val="20"/>
          <w:szCs w:val="16"/>
        </w:rPr>
        <w:t xml:space="preserve">Environmental and </w:t>
      </w:r>
      <w:r w:rsidR="00840B52" w:rsidRPr="00570624">
        <w:rPr>
          <w:rFonts w:cs="Arial"/>
          <w:color w:val="000000" w:themeColor="text1"/>
          <w:sz w:val="20"/>
          <w:szCs w:val="16"/>
        </w:rPr>
        <w:t>Electrical</w:t>
      </w:r>
    </w:p>
    <w:p w14:paraId="5553483B" w14:textId="77777777" w:rsidR="008F686A" w:rsidRPr="00570624" w:rsidRDefault="008F686A" w:rsidP="008F686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Operating Temperature / Humidity</w:t>
      </w:r>
    </w:p>
    <w:p w14:paraId="7706D2E7" w14:textId="77777777" w:rsidR="008F686A" w:rsidRPr="00570624" w:rsidRDefault="008F686A" w:rsidP="008F686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-40°C to +55°</w:t>
      </w:r>
      <w:proofErr w:type="gramStart"/>
      <w:r w:rsidRPr="00570624">
        <w:rPr>
          <w:rFonts w:cs="Arial"/>
          <w:color w:val="000000" w:themeColor="text1"/>
          <w:sz w:val="20"/>
        </w:rPr>
        <w:t>C(</w:t>
      </w:r>
      <w:proofErr w:type="gramEnd"/>
      <w:r w:rsidRPr="00570624">
        <w:rPr>
          <w:rFonts w:cs="Arial"/>
          <w:color w:val="000000" w:themeColor="text1"/>
          <w:sz w:val="20"/>
        </w:rPr>
        <w:t>-40°F to +131°F) / 0~95% RH *Start up should be done at above -30°C</w:t>
      </w:r>
    </w:p>
    <w:p w14:paraId="5BD5CF18" w14:textId="77777777" w:rsidR="008F686A" w:rsidRPr="00570624" w:rsidRDefault="008F686A" w:rsidP="008F686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 xml:space="preserve">NEMA TS-2: 74°C - / </w:t>
      </w:r>
    </w:p>
    <w:p w14:paraId="5086901B" w14:textId="4C9B5AB9" w:rsidR="008F686A" w:rsidRPr="00570624" w:rsidRDefault="008F686A" w:rsidP="008F686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cs="Arial"/>
          <w:color w:val="000000" w:themeColor="text1"/>
          <w:sz w:val="20"/>
        </w:rPr>
        <w:t>Storage Temperature / Humidity: -40°C to +60°C</w:t>
      </w:r>
      <w:r w:rsidR="00570624">
        <w:rPr>
          <w:rFonts w:cs="Arial"/>
          <w:color w:val="000000" w:themeColor="text1"/>
          <w:sz w:val="20"/>
        </w:rPr>
        <w:t xml:space="preserve"> </w:t>
      </w:r>
      <w:r w:rsidRPr="00570624">
        <w:rPr>
          <w:rFonts w:cs="Arial"/>
          <w:color w:val="000000" w:themeColor="text1"/>
          <w:sz w:val="20"/>
        </w:rPr>
        <w:t>(-40°F to +140°F) / 0~95% RH</w:t>
      </w:r>
    </w:p>
    <w:p w14:paraId="027D2FD3" w14:textId="34A0C942" w:rsidR="008F686A" w:rsidRPr="00570624" w:rsidRDefault="008F686A" w:rsidP="008F686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Theme="minorEastAsia" w:cs="Arial"/>
          <w:color w:val="000000" w:themeColor="text1"/>
          <w:sz w:val="20"/>
          <w:lang w:eastAsia="ko-KR"/>
        </w:rPr>
        <w:t xml:space="preserve">Certification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IP67, IP66, IK10(Exclude Window), NAME 4X</w:t>
      </w:r>
    </w:p>
    <w:p w14:paraId="513C6053" w14:textId="07152058" w:rsidR="00840B52" w:rsidRPr="00570624" w:rsidRDefault="00840B52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Input Voltage</w:t>
      </w:r>
      <w:r w:rsidR="00E02DBD" w:rsidRPr="00570624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="008B7295" w:rsidRPr="00570624">
        <w:rPr>
          <w:rFonts w:eastAsia="맑은 고딕" w:cs="Arial"/>
          <w:color w:val="000000" w:themeColor="text1"/>
          <w:sz w:val="20"/>
          <w:lang w:eastAsia="ko-KR"/>
        </w:rPr>
        <w:t>24</w:t>
      </w:r>
      <w:r w:rsidR="0000377D" w:rsidRPr="00570624">
        <w:rPr>
          <w:rFonts w:eastAsia="맑은 고딕" w:cs="Arial"/>
          <w:color w:val="000000" w:themeColor="text1"/>
          <w:sz w:val="20"/>
          <w:lang w:eastAsia="ko-KR"/>
        </w:rPr>
        <w:t>VDC</w:t>
      </w:r>
    </w:p>
    <w:p w14:paraId="6CC8FD25" w14:textId="324108D1" w:rsidR="00EE6BCC" w:rsidRPr="00570624" w:rsidRDefault="000E30E5" w:rsidP="008B729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Power Consumption</w:t>
      </w:r>
      <w:r w:rsidR="008B7295" w:rsidRPr="00570624">
        <w:rPr>
          <w:rFonts w:eastAsia="맑은 고딕" w:cs="Arial"/>
          <w:color w:val="000000" w:themeColor="text1"/>
          <w:sz w:val="20"/>
          <w:lang w:eastAsia="ko-KR"/>
        </w:rPr>
        <w:t>: Max.</w:t>
      </w:r>
      <w:r w:rsidR="00570624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8F686A" w:rsidRPr="00570624">
        <w:rPr>
          <w:rFonts w:eastAsia="맑은 고딕" w:cs="Arial"/>
          <w:color w:val="000000" w:themeColor="text1"/>
          <w:sz w:val="20"/>
          <w:lang w:eastAsia="ko-KR"/>
        </w:rPr>
        <w:t>(LED on)</w:t>
      </w:r>
      <w:r w:rsidR="008B7295" w:rsidRPr="00570624">
        <w:rPr>
          <w:rFonts w:eastAsia="맑은 고딕" w:cs="Arial"/>
          <w:color w:val="000000" w:themeColor="text1"/>
          <w:sz w:val="20"/>
          <w:lang w:eastAsia="ko-KR"/>
        </w:rPr>
        <w:t xml:space="preserve"> 28.6W, Typical</w:t>
      </w:r>
      <w:r w:rsidR="00570624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8B7295" w:rsidRPr="00570624">
        <w:rPr>
          <w:rFonts w:eastAsia="맑은 고딕" w:cs="Arial"/>
          <w:color w:val="000000" w:themeColor="text1"/>
          <w:sz w:val="20"/>
          <w:lang w:eastAsia="ko-KR"/>
        </w:rPr>
        <w:t>(LED off)</w:t>
      </w:r>
      <w:r w:rsidR="008F686A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8F686A" w:rsidRPr="00570624">
        <w:rPr>
          <w:rFonts w:eastAsia="맑은 고딕" w:cs="Arial"/>
          <w:color w:val="000000" w:themeColor="text1"/>
          <w:sz w:val="20"/>
          <w:lang w:eastAsia="ko-KR"/>
        </w:rPr>
        <w:t>13.7W</w:t>
      </w:r>
    </w:p>
    <w:p w14:paraId="2E15973E" w14:textId="64DA1D8B" w:rsidR="00840B52" w:rsidRPr="00570624" w:rsidRDefault="00840B52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570624">
        <w:rPr>
          <w:rFonts w:cs="Arial"/>
          <w:color w:val="000000" w:themeColor="text1"/>
          <w:sz w:val="20"/>
          <w:szCs w:val="16"/>
        </w:rPr>
        <w:t xml:space="preserve">Mechanical </w:t>
      </w:r>
      <w:r w:rsidR="008F686A" w:rsidRPr="00570624">
        <w:rPr>
          <w:rFonts w:cs="Arial"/>
          <w:color w:val="000000" w:themeColor="text1"/>
          <w:sz w:val="20"/>
          <w:szCs w:val="16"/>
        </w:rPr>
        <w:t>a</w:t>
      </w:r>
      <w:r w:rsidRPr="00570624">
        <w:rPr>
          <w:rFonts w:cs="Arial"/>
          <w:color w:val="000000" w:themeColor="text1"/>
          <w:sz w:val="20"/>
          <w:szCs w:val="16"/>
        </w:rPr>
        <w:t>nd Environmental</w:t>
      </w:r>
    </w:p>
    <w:p w14:paraId="7DBB4086" w14:textId="5F506714" w:rsidR="00FD6D0A" w:rsidRPr="00570624" w:rsidRDefault="00FD6D0A" w:rsidP="008500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Color</w:t>
      </w:r>
      <w:r w:rsidR="00E02DBD" w:rsidRPr="00570624">
        <w:rPr>
          <w:rFonts w:eastAsia="맑은 고딕" w:cs="Arial"/>
          <w:color w:val="000000" w:themeColor="text1"/>
          <w:sz w:val="20"/>
          <w:lang w:eastAsia="ko-KR"/>
        </w:rPr>
        <w:t>/Material</w:t>
      </w:r>
      <w:r w:rsidR="008500DD" w:rsidRPr="00570624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="00B13E63" w:rsidRPr="00570624">
        <w:rPr>
          <w:rFonts w:eastAsia="맑은 고딕" w:cs="Arial"/>
          <w:color w:val="000000" w:themeColor="text1"/>
          <w:sz w:val="20"/>
          <w:lang w:eastAsia="ko-KR"/>
        </w:rPr>
        <w:t>Black</w:t>
      </w:r>
      <w:r w:rsidR="00DF2D86" w:rsidRPr="00570624">
        <w:rPr>
          <w:rFonts w:eastAsia="맑은 고딕" w:cs="Arial"/>
          <w:color w:val="000000" w:themeColor="text1"/>
          <w:sz w:val="20"/>
          <w:lang w:eastAsia="ko-KR"/>
        </w:rPr>
        <w:t>/Aluminum</w:t>
      </w:r>
    </w:p>
    <w:p w14:paraId="271A4271" w14:textId="452ECE85" w:rsidR="003A48BF" w:rsidRPr="00570624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RAL Code</w:t>
      </w:r>
      <w:r w:rsidR="00E02DBD" w:rsidRPr="00570624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RAL900</w:t>
      </w:r>
      <w:r w:rsidR="00B13E63" w:rsidRPr="00570624">
        <w:rPr>
          <w:rFonts w:eastAsia="맑은 고딕" w:cs="Arial"/>
          <w:color w:val="000000" w:themeColor="text1"/>
          <w:sz w:val="20"/>
          <w:lang w:eastAsia="ko-KR"/>
        </w:rPr>
        <w:t>5</w:t>
      </w:r>
    </w:p>
    <w:p w14:paraId="5E5521B7" w14:textId="1B59DC35" w:rsidR="00B13E63" w:rsidRPr="00570624" w:rsidRDefault="00B13E63" w:rsidP="008500DD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cs="Arial"/>
          <w:color w:val="000000" w:themeColor="text1"/>
          <w:sz w:val="20"/>
        </w:rPr>
        <w:t xml:space="preserve">Product </w:t>
      </w:r>
      <w:r w:rsidR="00FD6D0A" w:rsidRPr="00570624">
        <w:rPr>
          <w:rFonts w:cs="Arial"/>
          <w:color w:val="000000" w:themeColor="text1"/>
          <w:sz w:val="20"/>
        </w:rPr>
        <w:t>Dimension</w:t>
      </w:r>
    </w:p>
    <w:p w14:paraId="13A751D0" w14:textId="66A5AEA8" w:rsidR="00FD6D0A" w:rsidRPr="00570624" w:rsidRDefault="00B13E63" w:rsidP="00B13E63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cs="Arial"/>
          <w:color w:val="000000" w:themeColor="text1"/>
          <w:sz w:val="20"/>
        </w:rPr>
        <w:t>Camera</w:t>
      </w:r>
      <w:r w:rsidR="00570624" w:rsidRPr="00570624">
        <w:rPr>
          <w:rFonts w:cs="Arial"/>
          <w:color w:val="000000" w:themeColor="text1"/>
          <w:sz w:val="20"/>
        </w:rPr>
        <w:t xml:space="preserve"> </w:t>
      </w:r>
      <w:r w:rsidR="008500DD" w:rsidRPr="00570624">
        <w:rPr>
          <w:rFonts w:cs="Arial"/>
          <w:color w:val="000000" w:themeColor="text1"/>
          <w:sz w:val="20"/>
        </w:rPr>
        <w:t>(W x H x D)</w:t>
      </w:r>
      <w:r w:rsidR="00E02DBD" w:rsidRPr="00570624">
        <w:rPr>
          <w:rFonts w:cs="Arial"/>
          <w:color w:val="000000" w:themeColor="text1"/>
          <w:sz w:val="20"/>
        </w:rPr>
        <w:t xml:space="preserve">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218 </w:t>
      </w:r>
      <w:r w:rsidR="008500DD" w:rsidRPr="00570624">
        <w:rPr>
          <w:rFonts w:eastAsia="맑은 고딕" w:cs="Arial"/>
          <w:color w:val="000000" w:themeColor="text1"/>
          <w:sz w:val="20"/>
          <w:lang w:eastAsia="ko-KR"/>
        </w:rPr>
        <w:t>x</w:t>
      </w:r>
      <w:r w:rsidR="00381E23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104</w:t>
      </w:r>
      <w:r w:rsidR="008500DD" w:rsidRPr="00570624">
        <w:rPr>
          <w:rFonts w:eastAsia="맑은 고딕" w:cs="Arial"/>
          <w:color w:val="000000" w:themeColor="text1"/>
          <w:sz w:val="20"/>
          <w:lang w:eastAsia="ko-KR"/>
        </w:rPr>
        <w:t xml:space="preserve"> x</w:t>
      </w:r>
      <w:r w:rsidR="00381E23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844983" w:rsidRPr="00570624">
        <w:rPr>
          <w:rFonts w:eastAsia="맑은 고딕" w:cs="Arial"/>
          <w:color w:val="000000" w:themeColor="text1"/>
          <w:sz w:val="20"/>
          <w:lang w:eastAsia="ko-KR"/>
        </w:rPr>
        <w:t>1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27.1</w:t>
      </w:r>
      <w:r w:rsidR="008500DD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381E23" w:rsidRPr="00570624">
        <w:rPr>
          <w:rFonts w:eastAsia="맑은 고딕" w:cs="Arial"/>
          <w:color w:val="000000" w:themeColor="text1"/>
          <w:sz w:val="20"/>
          <w:lang w:eastAsia="ko-KR"/>
        </w:rPr>
        <w:t>mm (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8.58</w:t>
      </w:r>
      <w:r w:rsidR="008500DD" w:rsidRPr="00570624">
        <w:rPr>
          <w:rFonts w:eastAsia="맑은 고딕" w:cs="Arial"/>
          <w:color w:val="000000" w:themeColor="text1"/>
          <w:sz w:val="20"/>
          <w:lang w:eastAsia="ko-KR"/>
        </w:rPr>
        <w:t xml:space="preserve"> x</w:t>
      </w:r>
      <w:r w:rsidR="00381E23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4.09 x 5.0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0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inch)</w:t>
      </w:r>
    </w:p>
    <w:p w14:paraId="76332266" w14:textId="7D2A543F" w:rsidR="00B13E63" w:rsidRPr="00570624" w:rsidRDefault="00B13E63" w:rsidP="00B13E63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LED</w:t>
      </w:r>
      <w:r w:rsidR="00570624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570624">
        <w:rPr>
          <w:rFonts w:cs="Arial"/>
          <w:color w:val="000000" w:themeColor="text1"/>
          <w:sz w:val="20"/>
        </w:rPr>
        <w:t xml:space="preserve">(W x H x D)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2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55.8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x 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 xml:space="preserve">73.8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x 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49.8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mm (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10.03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x 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2.91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x 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1.96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 xml:space="preserve"> inch)</w:t>
      </w:r>
    </w:p>
    <w:p w14:paraId="2B7552DC" w14:textId="5BEEE055" w:rsidR="00B13E63" w:rsidRPr="00570624" w:rsidRDefault="00B13E63" w:rsidP="00B13E63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Total</w:t>
      </w:r>
      <w:r w:rsidR="00570624" w:rsidRPr="00570624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="00CC3BC1" w:rsidRPr="00570624">
        <w:rPr>
          <w:rFonts w:cs="Arial"/>
          <w:color w:val="000000" w:themeColor="text1"/>
          <w:sz w:val="20"/>
        </w:rPr>
        <w:t xml:space="preserve">(W x H x D): </w:t>
      </w:r>
      <w:r w:rsidR="00CC3BC1" w:rsidRPr="00570624">
        <w:rPr>
          <w:rFonts w:eastAsia="맑은 고딕" w:cs="Arial"/>
          <w:color w:val="000000" w:themeColor="text1"/>
          <w:sz w:val="20"/>
          <w:lang w:eastAsia="ko-KR"/>
        </w:rPr>
        <w:t>255.8 x 181 x 127.1 mm (8.58 x 7.13 x 5.00 inch)</w:t>
      </w:r>
    </w:p>
    <w:p w14:paraId="14FA593B" w14:textId="330D16F6" w:rsidR="00FD6D0A" w:rsidRPr="00570624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Weight</w:t>
      </w:r>
    </w:p>
    <w:p w14:paraId="06890BB8" w14:textId="0131553A" w:rsidR="00CC3BC1" w:rsidRPr="00570624" w:rsidRDefault="00CC3BC1" w:rsidP="00CC3BC1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cs="Arial"/>
          <w:color w:val="000000" w:themeColor="text1"/>
          <w:sz w:val="20"/>
        </w:rPr>
        <w:t xml:space="preserve">Camera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1897g(4.182lb)</w:t>
      </w:r>
    </w:p>
    <w:p w14:paraId="5293388B" w14:textId="5C9F410D" w:rsidR="00CC3BC1" w:rsidRPr="00570624" w:rsidRDefault="00CC3BC1" w:rsidP="00CC3BC1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LED</w:t>
      </w:r>
      <w:r w:rsidRPr="00570624">
        <w:rPr>
          <w:rFonts w:cs="Arial"/>
          <w:color w:val="000000" w:themeColor="text1"/>
          <w:sz w:val="20"/>
        </w:rPr>
        <w:t xml:space="preserve">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996g(2.196lb)</w:t>
      </w:r>
    </w:p>
    <w:p w14:paraId="1836B9F8" w14:textId="536267BA" w:rsidR="00CC3BC1" w:rsidRPr="00570624" w:rsidRDefault="00CC3BC1" w:rsidP="00CC3BC1">
      <w:pPr>
        <w:pStyle w:val="StyleDefaultComplex10pt"/>
        <w:numPr>
          <w:ilvl w:val="4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570624">
        <w:rPr>
          <w:rFonts w:eastAsia="맑은 고딕" w:cs="Arial"/>
          <w:color w:val="000000" w:themeColor="text1"/>
          <w:sz w:val="20"/>
          <w:lang w:eastAsia="ko-KR"/>
        </w:rPr>
        <w:t>Total</w:t>
      </w:r>
      <w:r w:rsidRPr="00570624">
        <w:rPr>
          <w:rFonts w:cs="Arial"/>
          <w:color w:val="000000" w:themeColor="text1"/>
          <w:sz w:val="20"/>
        </w:rPr>
        <w:t xml:space="preserve">: </w:t>
      </w:r>
      <w:r w:rsidRPr="00570624">
        <w:rPr>
          <w:rFonts w:eastAsia="맑은 고딕" w:cs="Arial"/>
          <w:color w:val="000000" w:themeColor="text1"/>
          <w:sz w:val="20"/>
          <w:lang w:eastAsia="ko-KR"/>
        </w:rPr>
        <w:t>3438g(7.579lb) *with install bracket</w:t>
      </w:r>
    </w:p>
    <w:p w14:paraId="3EC2674C" w14:textId="77777777" w:rsidR="00E533BB" w:rsidRPr="00570624" w:rsidRDefault="00E533BB" w:rsidP="00C41FE1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eastAsia="바탕체" w:hAnsi="Arial" w:cs="Arial"/>
          <w:color w:val="000000" w:themeColor="text1"/>
          <w:szCs w:val="20"/>
          <w:lang w:eastAsia="ko-KR"/>
        </w:rPr>
        <w:t>Certification &amp; Standards</w:t>
      </w:r>
    </w:p>
    <w:p w14:paraId="1FA18B2A" w14:textId="2A36C5EA" w:rsidR="00C41FE1" w:rsidRPr="00570624" w:rsidRDefault="00C41FE1" w:rsidP="00E533BB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eastAsia="바탕체" w:hAnsi="Arial" w:cs="Arial"/>
          <w:color w:val="000000" w:themeColor="text1"/>
          <w:szCs w:val="20"/>
          <w:lang w:eastAsia="ko-KR"/>
        </w:rPr>
        <w:t>EMC</w:t>
      </w:r>
    </w:p>
    <w:p w14:paraId="12D93438" w14:textId="064887A1" w:rsidR="00C41FE1" w:rsidRPr="00570624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hAnsi="Arial" w:cs="Arial"/>
          <w:color w:val="000000" w:themeColor="text1"/>
          <w:szCs w:val="20"/>
        </w:rPr>
        <w:t xml:space="preserve">FCC </w:t>
      </w:r>
      <w:r w:rsidR="00844983" w:rsidRPr="00570624">
        <w:rPr>
          <w:rFonts w:ascii="Arial" w:hAnsi="Arial" w:cs="Arial"/>
          <w:color w:val="000000" w:themeColor="text1"/>
          <w:szCs w:val="20"/>
        </w:rPr>
        <w:t>47 CFR Part 15, Subpart B CLASS A</w:t>
      </w:r>
    </w:p>
    <w:p w14:paraId="098BFDAD" w14:textId="36F57C03" w:rsidR="00C41FE1" w:rsidRPr="00570624" w:rsidRDefault="00844983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hAnsi="Arial" w:cs="Arial"/>
          <w:color w:val="000000" w:themeColor="text1"/>
          <w:szCs w:val="20"/>
        </w:rPr>
        <w:t>IC</w:t>
      </w:r>
      <w:r w:rsidR="00CC3BC1" w:rsidRPr="00570624">
        <w:rPr>
          <w:rFonts w:ascii="Arial" w:hAnsi="Arial" w:cs="Arial"/>
          <w:color w:val="000000" w:themeColor="text1"/>
          <w:szCs w:val="20"/>
        </w:rPr>
        <w:t>ES-3(A)/NMB-3(A)</w:t>
      </w:r>
    </w:p>
    <w:p w14:paraId="4A53C08B" w14:textId="24DBC599" w:rsidR="00844983" w:rsidRPr="00570624" w:rsidRDefault="00C41FE1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eastAsia="맑은 고딕" w:hAnsi="Arial" w:cs="Arial"/>
          <w:color w:val="000000" w:themeColor="text1"/>
          <w:szCs w:val="20"/>
          <w:lang w:eastAsia="ko-KR"/>
        </w:rPr>
        <w:t>CE</w:t>
      </w:r>
      <w:r w:rsidR="00E533BB" w:rsidRPr="00570624">
        <w:rPr>
          <w:rFonts w:ascii="Arial" w:eastAsia="맑은 고딕" w:hAnsi="Arial" w:cs="Arial"/>
          <w:color w:val="000000" w:themeColor="text1"/>
          <w:szCs w:val="20"/>
          <w:lang w:eastAsia="ko-KR"/>
        </w:rPr>
        <w:t xml:space="preserve"> / UKCA: </w:t>
      </w:r>
      <w:r w:rsidR="00844983" w:rsidRPr="00570624">
        <w:rPr>
          <w:rFonts w:ascii="Arial" w:hAnsi="Arial" w:cs="Arial"/>
          <w:color w:val="000000" w:themeColor="text1"/>
          <w:szCs w:val="20"/>
        </w:rPr>
        <w:t>EN 55032 CLASS A</w:t>
      </w:r>
      <w:r w:rsidR="00844983" w:rsidRPr="00570624">
        <w:rPr>
          <w:rFonts w:ascii="Arial" w:eastAsiaTheme="minorEastAsia" w:hAnsi="Arial" w:cs="Arial"/>
          <w:color w:val="000000" w:themeColor="text1"/>
          <w:szCs w:val="20"/>
          <w:lang w:eastAsia="ko-KR"/>
        </w:rPr>
        <w:t xml:space="preserve">, </w:t>
      </w:r>
      <w:r w:rsidR="00844983" w:rsidRPr="00570624">
        <w:rPr>
          <w:rFonts w:ascii="Arial" w:hAnsi="Arial" w:cs="Arial"/>
          <w:color w:val="000000" w:themeColor="text1"/>
          <w:szCs w:val="20"/>
        </w:rPr>
        <w:t>EN 50130-4</w:t>
      </w:r>
      <w:r w:rsidR="00844983" w:rsidRPr="00570624">
        <w:rPr>
          <w:rFonts w:ascii="Arial" w:eastAsiaTheme="minorEastAsia" w:hAnsi="Arial" w:cs="Arial"/>
          <w:color w:val="000000" w:themeColor="text1"/>
          <w:szCs w:val="20"/>
          <w:lang w:eastAsia="ko-KR"/>
        </w:rPr>
        <w:t xml:space="preserve">, </w:t>
      </w:r>
      <w:r w:rsidR="007A15B5" w:rsidRPr="00570624">
        <w:rPr>
          <w:rFonts w:ascii="Arial" w:eastAsiaTheme="minorEastAsia" w:hAnsi="Arial" w:cs="Arial"/>
          <w:color w:val="000000" w:themeColor="text1"/>
          <w:szCs w:val="20"/>
          <w:lang w:eastAsia="ko-KR"/>
        </w:rPr>
        <w:t xml:space="preserve">EN 61000-3-2, </w:t>
      </w:r>
      <w:r w:rsidR="00844983" w:rsidRPr="00570624">
        <w:rPr>
          <w:rFonts w:ascii="Arial" w:hAnsi="Arial" w:cs="Arial"/>
          <w:color w:val="000000" w:themeColor="text1"/>
          <w:szCs w:val="20"/>
        </w:rPr>
        <w:t>EN 61000-3-3 CLASS A</w:t>
      </w:r>
    </w:p>
    <w:p w14:paraId="7AA23BD3" w14:textId="5C25B12B" w:rsidR="00E533BB" w:rsidRPr="00570624" w:rsidRDefault="007A15B5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hAnsi="Arial" w:cs="Arial"/>
          <w:color w:val="000000" w:themeColor="text1"/>
          <w:szCs w:val="20"/>
        </w:rPr>
        <w:t>Ks c 9832 Class A, KS C 9635</w:t>
      </w:r>
    </w:p>
    <w:p w14:paraId="5D97EB1B" w14:textId="77777777" w:rsidR="00E533BB" w:rsidRPr="00570624" w:rsidRDefault="00E533BB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hAnsi="Arial" w:cs="Arial"/>
          <w:color w:val="000000" w:themeColor="text1"/>
          <w:szCs w:val="20"/>
        </w:rPr>
        <w:t>Safety</w:t>
      </w:r>
    </w:p>
    <w:p w14:paraId="68B18286" w14:textId="32391A8B" w:rsidR="00C41FE1" w:rsidRPr="00570624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hAnsi="Arial" w:cs="Arial"/>
          <w:color w:val="000000" w:themeColor="text1"/>
          <w:szCs w:val="20"/>
        </w:rPr>
        <w:t>UL</w:t>
      </w:r>
      <w:r w:rsidR="00E533BB" w:rsidRPr="00570624">
        <w:rPr>
          <w:rFonts w:ascii="Arial" w:hAnsi="Arial" w:cs="Arial"/>
          <w:color w:val="000000" w:themeColor="text1"/>
          <w:szCs w:val="20"/>
        </w:rPr>
        <w:t xml:space="preserve"> </w:t>
      </w:r>
      <w:r w:rsidR="007A15B5" w:rsidRPr="00570624">
        <w:rPr>
          <w:rFonts w:ascii="Arial" w:hAnsi="Arial" w:cs="Arial"/>
          <w:color w:val="000000" w:themeColor="text1"/>
          <w:szCs w:val="20"/>
        </w:rPr>
        <w:t>62368-1, CAN</w:t>
      </w:r>
      <w:r w:rsidR="00E533BB" w:rsidRPr="00570624">
        <w:rPr>
          <w:rFonts w:ascii="Arial" w:hAnsi="Arial" w:cs="Arial"/>
          <w:color w:val="000000" w:themeColor="text1"/>
          <w:szCs w:val="20"/>
        </w:rPr>
        <w:t xml:space="preserve">/CSA </w:t>
      </w:r>
      <w:r w:rsidR="007A15B5" w:rsidRPr="00570624">
        <w:rPr>
          <w:rFonts w:ascii="Arial" w:hAnsi="Arial" w:cs="Arial"/>
          <w:color w:val="000000" w:themeColor="text1"/>
          <w:szCs w:val="20"/>
        </w:rPr>
        <w:t xml:space="preserve">C22.2 NO. </w:t>
      </w:r>
      <w:r w:rsidR="00E533BB" w:rsidRPr="00570624">
        <w:rPr>
          <w:rFonts w:ascii="Arial" w:hAnsi="Arial" w:cs="Arial"/>
          <w:color w:val="000000" w:themeColor="text1"/>
          <w:szCs w:val="20"/>
        </w:rPr>
        <w:t>62368-1</w:t>
      </w:r>
    </w:p>
    <w:p w14:paraId="6F12A32F" w14:textId="588FF6D3" w:rsidR="00E533BB" w:rsidRPr="00570624" w:rsidRDefault="007A15B5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570624">
        <w:rPr>
          <w:rFonts w:ascii="Arial" w:eastAsiaTheme="minorEastAsia" w:hAnsi="Arial" w:cs="Arial"/>
          <w:color w:val="000000" w:themeColor="text1"/>
          <w:szCs w:val="20"/>
          <w:lang w:eastAsia="ko-KR"/>
        </w:rPr>
        <w:t>IEC/EN 62471</w:t>
      </w:r>
    </w:p>
    <w:p w14:paraId="10B0D414" w14:textId="047FDC10" w:rsidR="00E533BB" w:rsidRPr="00570624" w:rsidRDefault="00E533BB" w:rsidP="00E533BB">
      <w:pPr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Environment</w:t>
      </w:r>
    </w:p>
    <w:p w14:paraId="66D329A3" w14:textId="77777777" w:rsidR="007A15B5" w:rsidRPr="00570624" w:rsidRDefault="007A15B5" w:rsidP="007A15B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EN 60068-2-6 (variation resistance)</w:t>
      </w:r>
    </w:p>
    <w:p w14:paraId="4DF15257" w14:textId="77777777" w:rsidR="007A15B5" w:rsidRPr="00570624" w:rsidRDefault="007A15B5" w:rsidP="007A15B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EN 60068-2-27 (shock resistance)</w:t>
      </w:r>
    </w:p>
    <w:p w14:paraId="3DF0C4AC" w14:textId="77777777" w:rsidR="007A15B5" w:rsidRPr="00570624" w:rsidRDefault="007A15B5" w:rsidP="007A15B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NEMA TS-2 2.2.9 (shock resistance)</w:t>
      </w:r>
    </w:p>
    <w:p w14:paraId="58B5D7FE" w14:textId="77777777" w:rsidR="007A15B5" w:rsidRPr="00570624" w:rsidRDefault="007A15B5" w:rsidP="007A15B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IEC/EN 60529 IP67, IP66</w:t>
      </w:r>
    </w:p>
    <w:p w14:paraId="56927EB1" w14:textId="1D721C78" w:rsidR="004C0A09" w:rsidRPr="00570624" w:rsidRDefault="007A15B5" w:rsidP="007A15B5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570624">
        <w:rPr>
          <w:rFonts w:cs="Arial"/>
          <w:color w:val="000000" w:themeColor="text1"/>
          <w:szCs w:val="20"/>
        </w:rPr>
        <w:t>IEC/EN 62262 IK10</w:t>
      </w:r>
    </w:p>
    <w:p w14:paraId="674D3168" w14:textId="256F9B60" w:rsidR="00033977" w:rsidRPr="00642A3A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570624">
        <w:rPr>
          <w:rFonts w:cs="Arial"/>
          <w:color w:val="000000" w:themeColor="text1"/>
          <w:szCs w:val="16"/>
        </w:rPr>
        <w:br/>
      </w:r>
      <w:r w:rsidRPr="00642A3A">
        <w:rPr>
          <w:rFonts w:cs="Arial"/>
          <w:szCs w:val="16"/>
        </w:rPr>
        <w:t>END OF SECTIO</w:t>
      </w:r>
      <w:bookmarkEnd w:id="3"/>
      <w:r w:rsidRPr="00642A3A">
        <w:rPr>
          <w:rFonts w:cs="Arial"/>
          <w:szCs w:val="16"/>
        </w:rPr>
        <w:t>N</w:t>
      </w:r>
    </w:p>
    <w:sectPr w:rsidR="00033977" w:rsidRPr="00642A3A" w:rsidSect="005A03C7">
      <w:headerReference w:type="default" r:id="rId13"/>
      <w:footerReference w:type="default" r:id="rId14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46DE" w14:textId="77777777" w:rsidR="00B6745F" w:rsidRDefault="00B6745F">
      <w:r>
        <w:separator/>
      </w:r>
    </w:p>
  </w:endnote>
  <w:endnote w:type="continuationSeparator" w:id="0">
    <w:p w14:paraId="5656383A" w14:textId="77777777" w:rsidR="00B6745F" w:rsidRDefault="00B6745F">
      <w:r>
        <w:continuationSeparator/>
      </w:r>
    </w:p>
  </w:endnote>
  <w:endnote w:type="continuationNotice" w:id="1">
    <w:p w14:paraId="61C1A5B0" w14:textId="77777777" w:rsidR="00B6745F" w:rsidRDefault="00B67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365" w14:textId="77777777" w:rsidR="00B0561C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E46BF3F" w:rsidR="00B0561C" w:rsidRPr="00570624" w:rsidRDefault="00E77D9F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  <w:rPr>
        <w:color w:val="000000" w:themeColor="text1"/>
      </w:rPr>
    </w:pPr>
    <w:r w:rsidRPr="00570624">
      <w:rPr>
        <w:rFonts w:eastAsia="맑은 고딕"/>
        <w:color w:val="000000" w:themeColor="text1"/>
        <w:lang w:eastAsia="ko-KR"/>
      </w:rPr>
      <w:t>TNS-9050IBC</w:t>
    </w:r>
    <w:r w:rsidR="00831D58" w:rsidRPr="00570624">
      <w:rPr>
        <w:color w:val="000000" w:themeColor="text1"/>
      </w:rPr>
      <w:tab/>
    </w:r>
    <w:r w:rsidR="00831D58" w:rsidRPr="00570624">
      <w:rPr>
        <w:color w:val="000000" w:themeColor="text1"/>
      </w:rPr>
      <w:tab/>
    </w:r>
    <w:r w:rsidRPr="00570624">
      <w:rPr>
        <w:color w:val="000000" w:themeColor="text1"/>
      </w:rPr>
      <w:t xml:space="preserve">Dual Sensor BCR </w:t>
    </w:r>
    <w:r w:rsidR="00831D58" w:rsidRPr="00570624">
      <w:rPr>
        <w:color w:val="000000" w:themeColor="text1"/>
      </w:rPr>
      <w:t>Camera</w:t>
    </w:r>
  </w:p>
  <w:p w14:paraId="169ACA23" w14:textId="3E5A8400" w:rsidR="00B0561C" w:rsidRPr="00570624" w:rsidRDefault="00796CD0" w:rsidP="003C72BD">
    <w:pPr>
      <w:pStyle w:val="a6"/>
      <w:tabs>
        <w:tab w:val="clear" w:pos="4320"/>
        <w:tab w:val="clear" w:pos="8640"/>
        <w:tab w:val="center" w:pos="5040"/>
        <w:tab w:val="right" w:pos="10080"/>
      </w:tabs>
      <w:rPr>
        <w:color w:val="000000" w:themeColor="text1"/>
      </w:rPr>
    </w:pPr>
    <w:r w:rsidRPr="00570624">
      <w:rPr>
        <w:color w:val="000000" w:themeColor="text1"/>
      </w:rPr>
      <w:t>Aug</w:t>
    </w:r>
    <w:r w:rsidR="00B0561C" w:rsidRPr="00570624">
      <w:rPr>
        <w:color w:val="000000" w:themeColor="text1"/>
      </w:rPr>
      <w:t xml:space="preserve"> 202</w:t>
    </w:r>
    <w:r w:rsidR="00CA0B30" w:rsidRPr="00570624">
      <w:rPr>
        <w:color w:val="000000" w:themeColor="text1"/>
      </w:rPr>
      <w:t>4</w:t>
    </w:r>
    <w:r w:rsidR="00B0561C" w:rsidRPr="00570624">
      <w:rPr>
        <w:color w:val="000000" w:themeColor="text1"/>
      </w:rPr>
      <w:tab/>
    </w:r>
    <w:r w:rsidR="00B0561C" w:rsidRPr="00570624">
      <w:rPr>
        <w:color w:val="000000" w:themeColor="text1"/>
      </w:rPr>
      <w:tab/>
      <w:t xml:space="preserve">Page </w:t>
    </w:r>
    <w:r w:rsidR="00B0561C" w:rsidRPr="00570624">
      <w:rPr>
        <w:color w:val="000000" w:themeColor="text1"/>
      </w:rPr>
      <w:fldChar w:fldCharType="begin"/>
    </w:r>
    <w:r w:rsidR="00B0561C" w:rsidRPr="00570624">
      <w:rPr>
        <w:color w:val="000000" w:themeColor="text1"/>
      </w:rPr>
      <w:instrText xml:space="preserve"> PAGE   \* MERGEFORMAT </w:instrText>
    </w:r>
    <w:r w:rsidR="00B0561C" w:rsidRPr="00570624">
      <w:rPr>
        <w:color w:val="000000" w:themeColor="text1"/>
      </w:rPr>
      <w:fldChar w:fldCharType="separate"/>
    </w:r>
    <w:r w:rsidR="00E60A57" w:rsidRPr="00570624">
      <w:rPr>
        <w:noProof/>
        <w:color w:val="000000" w:themeColor="text1"/>
      </w:rPr>
      <w:t>1</w:t>
    </w:r>
    <w:r w:rsidR="00B0561C" w:rsidRPr="00570624">
      <w:rPr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3D5E" w14:textId="77777777" w:rsidR="00B6745F" w:rsidRDefault="00B6745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1DF4D705" w14:textId="77777777" w:rsidR="00B6745F" w:rsidRDefault="00B6745F">
      <w:r>
        <w:continuationSeparator/>
      </w:r>
    </w:p>
  </w:footnote>
  <w:footnote w:type="continuationNotice" w:id="1">
    <w:p w14:paraId="217188FC" w14:textId="77777777" w:rsidR="00B6745F" w:rsidRDefault="00B674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B0561C" w:rsidRPr="003C72BD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56131"/>
    <w:rsid w:val="00056847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067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5710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77F"/>
    <w:rsid w:val="00126BC1"/>
    <w:rsid w:val="00126C30"/>
    <w:rsid w:val="00126CC6"/>
    <w:rsid w:val="00127224"/>
    <w:rsid w:val="001279B3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37B04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2C57"/>
    <w:rsid w:val="001635AF"/>
    <w:rsid w:val="00164EC3"/>
    <w:rsid w:val="00166034"/>
    <w:rsid w:val="00170B83"/>
    <w:rsid w:val="00170C70"/>
    <w:rsid w:val="00171219"/>
    <w:rsid w:val="00171CAD"/>
    <w:rsid w:val="00173ED3"/>
    <w:rsid w:val="0017447C"/>
    <w:rsid w:val="00174B7B"/>
    <w:rsid w:val="00174CD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2423"/>
    <w:rsid w:val="001B33CF"/>
    <w:rsid w:val="001B4FC0"/>
    <w:rsid w:val="001B4FF7"/>
    <w:rsid w:val="001B504B"/>
    <w:rsid w:val="001B57E8"/>
    <w:rsid w:val="001B6E8F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4F6"/>
    <w:rsid w:val="001F0878"/>
    <w:rsid w:val="001F10EE"/>
    <w:rsid w:val="001F1658"/>
    <w:rsid w:val="001F395E"/>
    <w:rsid w:val="001F6F61"/>
    <w:rsid w:val="00204B92"/>
    <w:rsid w:val="00207EB4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2741C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12EA"/>
    <w:rsid w:val="002964A1"/>
    <w:rsid w:val="00297D94"/>
    <w:rsid w:val="002A3BD0"/>
    <w:rsid w:val="002A423D"/>
    <w:rsid w:val="002A461E"/>
    <w:rsid w:val="002A4753"/>
    <w:rsid w:val="002A47A2"/>
    <w:rsid w:val="002A554B"/>
    <w:rsid w:val="002A7079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46F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2F74F8"/>
    <w:rsid w:val="00300787"/>
    <w:rsid w:val="00302181"/>
    <w:rsid w:val="00302616"/>
    <w:rsid w:val="00302F2A"/>
    <w:rsid w:val="00303A48"/>
    <w:rsid w:val="003060D3"/>
    <w:rsid w:val="003062D6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1E93"/>
    <w:rsid w:val="00382D67"/>
    <w:rsid w:val="00382E3F"/>
    <w:rsid w:val="003856B3"/>
    <w:rsid w:val="00391755"/>
    <w:rsid w:val="0039325A"/>
    <w:rsid w:val="00393CE6"/>
    <w:rsid w:val="00393E37"/>
    <w:rsid w:val="003948BA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5DCA"/>
    <w:rsid w:val="003C6BC7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E7E0F"/>
    <w:rsid w:val="003F0FDF"/>
    <w:rsid w:val="003F21B6"/>
    <w:rsid w:val="003F2693"/>
    <w:rsid w:val="003F3D59"/>
    <w:rsid w:val="003F4D9B"/>
    <w:rsid w:val="003F5312"/>
    <w:rsid w:val="003F716B"/>
    <w:rsid w:val="003F7F4E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5546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47D2B"/>
    <w:rsid w:val="00450624"/>
    <w:rsid w:val="00454176"/>
    <w:rsid w:val="004559E2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604"/>
    <w:rsid w:val="004F6F96"/>
    <w:rsid w:val="004F7881"/>
    <w:rsid w:val="00500FFE"/>
    <w:rsid w:val="005013F0"/>
    <w:rsid w:val="005014E1"/>
    <w:rsid w:val="0050275C"/>
    <w:rsid w:val="00503134"/>
    <w:rsid w:val="00504217"/>
    <w:rsid w:val="005058DA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16D1"/>
    <w:rsid w:val="0053211B"/>
    <w:rsid w:val="005321BD"/>
    <w:rsid w:val="00532B39"/>
    <w:rsid w:val="00535B07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6253"/>
    <w:rsid w:val="00567B57"/>
    <w:rsid w:val="00570624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17A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D77EE"/>
    <w:rsid w:val="005E00E0"/>
    <w:rsid w:val="005E00E9"/>
    <w:rsid w:val="005E06FC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21B2"/>
    <w:rsid w:val="00622732"/>
    <w:rsid w:val="00622EAF"/>
    <w:rsid w:val="00623395"/>
    <w:rsid w:val="006251DA"/>
    <w:rsid w:val="006263B6"/>
    <w:rsid w:val="006343C1"/>
    <w:rsid w:val="00635DA8"/>
    <w:rsid w:val="00635FC2"/>
    <w:rsid w:val="00637913"/>
    <w:rsid w:val="00637F05"/>
    <w:rsid w:val="00642A3A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5DC5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A7DB5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3D61"/>
    <w:rsid w:val="00704CD0"/>
    <w:rsid w:val="007050A7"/>
    <w:rsid w:val="00705134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17E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54AA"/>
    <w:rsid w:val="00757A5F"/>
    <w:rsid w:val="00757D56"/>
    <w:rsid w:val="0076022C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5578"/>
    <w:rsid w:val="007862B9"/>
    <w:rsid w:val="00786DBC"/>
    <w:rsid w:val="00787CE1"/>
    <w:rsid w:val="00787DA3"/>
    <w:rsid w:val="007901D2"/>
    <w:rsid w:val="00790D02"/>
    <w:rsid w:val="0079422A"/>
    <w:rsid w:val="007948EE"/>
    <w:rsid w:val="0079597C"/>
    <w:rsid w:val="00795A48"/>
    <w:rsid w:val="00796270"/>
    <w:rsid w:val="00796CD0"/>
    <w:rsid w:val="00796EBD"/>
    <w:rsid w:val="00797A80"/>
    <w:rsid w:val="007A0BB5"/>
    <w:rsid w:val="007A11D3"/>
    <w:rsid w:val="007A15B5"/>
    <w:rsid w:val="007A3527"/>
    <w:rsid w:val="007A3C59"/>
    <w:rsid w:val="007A6463"/>
    <w:rsid w:val="007A705D"/>
    <w:rsid w:val="007A7596"/>
    <w:rsid w:val="007B67DE"/>
    <w:rsid w:val="007B6881"/>
    <w:rsid w:val="007B69EA"/>
    <w:rsid w:val="007C125B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039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488"/>
    <w:rsid w:val="007F19E1"/>
    <w:rsid w:val="007F23DF"/>
    <w:rsid w:val="007F2946"/>
    <w:rsid w:val="007F3B46"/>
    <w:rsid w:val="007F4DD5"/>
    <w:rsid w:val="007F7D47"/>
    <w:rsid w:val="00800368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4983"/>
    <w:rsid w:val="008462CC"/>
    <w:rsid w:val="008500DD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0F02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295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CCF"/>
    <w:rsid w:val="008F2F8A"/>
    <w:rsid w:val="008F3605"/>
    <w:rsid w:val="008F3C2D"/>
    <w:rsid w:val="008F686A"/>
    <w:rsid w:val="008F6CB5"/>
    <w:rsid w:val="008F7305"/>
    <w:rsid w:val="00901159"/>
    <w:rsid w:val="0090129E"/>
    <w:rsid w:val="00901406"/>
    <w:rsid w:val="009037AE"/>
    <w:rsid w:val="00903C91"/>
    <w:rsid w:val="00905A69"/>
    <w:rsid w:val="00907854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18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5D5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33D"/>
    <w:rsid w:val="009C0340"/>
    <w:rsid w:val="009C1F36"/>
    <w:rsid w:val="009C2399"/>
    <w:rsid w:val="009C2583"/>
    <w:rsid w:val="009C5A66"/>
    <w:rsid w:val="009C5E7C"/>
    <w:rsid w:val="009C6237"/>
    <w:rsid w:val="009C6CDA"/>
    <w:rsid w:val="009D3228"/>
    <w:rsid w:val="009D4D04"/>
    <w:rsid w:val="009D5B59"/>
    <w:rsid w:val="009D6327"/>
    <w:rsid w:val="009D79B3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1C8D"/>
    <w:rsid w:val="00A02C8E"/>
    <w:rsid w:val="00A033C3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354D"/>
    <w:rsid w:val="00A441B7"/>
    <w:rsid w:val="00A44802"/>
    <w:rsid w:val="00A463C6"/>
    <w:rsid w:val="00A47CBC"/>
    <w:rsid w:val="00A511E3"/>
    <w:rsid w:val="00A51395"/>
    <w:rsid w:val="00A53712"/>
    <w:rsid w:val="00A53FFC"/>
    <w:rsid w:val="00A556C7"/>
    <w:rsid w:val="00A55CD4"/>
    <w:rsid w:val="00A56731"/>
    <w:rsid w:val="00A5678E"/>
    <w:rsid w:val="00A5691E"/>
    <w:rsid w:val="00A606F3"/>
    <w:rsid w:val="00A606F6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1232"/>
    <w:rsid w:val="00A834B8"/>
    <w:rsid w:val="00A83A1A"/>
    <w:rsid w:val="00A83CA8"/>
    <w:rsid w:val="00A86FA3"/>
    <w:rsid w:val="00A90FDF"/>
    <w:rsid w:val="00A9157E"/>
    <w:rsid w:val="00A91732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01BE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2AB4"/>
    <w:rsid w:val="00AC34DA"/>
    <w:rsid w:val="00AC49A8"/>
    <w:rsid w:val="00AC5ACF"/>
    <w:rsid w:val="00AC64E3"/>
    <w:rsid w:val="00AC7D25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E63"/>
    <w:rsid w:val="00B1463E"/>
    <w:rsid w:val="00B16B2A"/>
    <w:rsid w:val="00B173F2"/>
    <w:rsid w:val="00B20D00"/>
    <w:rsid w:val="00B22343"/>
    <w:rsid w:val="00B225B8"/>
    <w:rsid w:val="00B228BB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3CD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5846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4894"/>
    <w:rsid w:val="00C467BF"/>
    <w:rsid w:val="00C47436"/>
    <w:rsid w:val="00C51FA5"/>
    <w:rsid w:val="00C52034"/>
    <w:rsid w:val="00C52065"/>
    <w:rsid w:val="00C5263E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19C2"/>
    <w:rsid w:val="00C72BCA"/>
    <w:rsid w:val="00C760D0"/>
    <w:rsid w:val="00C76402"/>
    <w:rsid w:val="00C767A8"/>
    <w:rsid w:val="00C8011D"/>
    <w:rsid w:val="00C837B5"/>
    <w:rsid w:val="00C83B5C"/>
    <w:rsid w:val="00C83D76"/>
    <w:rsid w:val="00C85533"/>
    <w:rsid w:val="00C86ADD"/>
    <w:rsid w:val="00C964E0"/>
    <w:rsid w:val="00CA0B30"/>
    <w:rsid w:val="00CA1AD8"/>
    <w:rsid w:val="00CA29C1"/>
    <w:rsid w:val="00CA3649"/>
    <w:rsid w:val="00CA38D7"/>
    <w:rsid w:val="00CB0812"/>
    <w:rsid w:val="00CB177C"/>
    <w:rsid w:val="00CB28DB"/>
    <w:rsid w:val="00CB45BF"/>
    <w:rsid w:val="00CB53CC"/>
    <w:rsid w:val="00CB7CDB"/>
    <w:rsid w:val="00CB7D37"/>
    <w:rsid w:val="00CC0E0E"/>
    <w:rsid w:val="00CC121E"/>
    <w:rsid w:val="00CC25F7"/>
    <w:rsid w:val="00CC3BC1"/>
    <w:rsid w:val="00CC53F0"/>
    <w:rsid w:val="00CC7B24"/>
    <w:rsid w:val="00CD0084"/>
    <w:rsid w:val="00CD0137"/>
    <w:rsid w:val="00CD20FF"/>
    <w:rsid w:val="00CD3C4E"/>
    <w:rsid w:val="00CD5713"/>
    <w:rsid w:val="00CD636E"/>
    <w:rsid w:val="00CE19F0"/>
    <w:rsid w:val="00CE2A2A"/>
    <w:rsid w:val="00CE2F07"/>
    <w:rsid w:val="00CE38A1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B2D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45BC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073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CD1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67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409E"/>
    <w:rsid w:val="00DF63F9"/>
    <w:rsid w:val="00E011B2"/>
    <w:rsid w:val="00E02DBD"/>
    <w:rsid w:val="00E02E78"/>
    <w:rsid w:val="00E03B09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5F5A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1D15"/>
    <w:rsid w:val="00E3435C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0DA"/>
    <w:rsid w:val="00E52786"/>
    <w:rsid w:val="00E52CCD"/>
    <w:rsid w:val="00E533BB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9F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AD4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BC4"/>
    <w:rsid w:val="00F10BBB"/>
    <w:rsid w:val="00F142A1"/>
    <w:rsid w:val="00F142E4"/>
    <w:rsid w:val="00F213E2"/>
    <w:rsid w:val="00F2321D"/>
    <w:rsid w:val="00F25126"/>
    <w:rsid w:val="00F251D6"/>
    <w:rsid w:val="00F2566D"/>
    <w:rsid w:val="00F26FC6"/>
    <w:rsid w:val="00F271B7"/>
    <w:rsid w:val="00F3003D"/>
    <w:rsid w:val="00F32D33"/>
    <w:rsid w:val="00F32EA8"/>
    <w:rsid w:val="00F33133"/>
    <w:rsid w:val="00F33E13"/>
    <w:rsid w:val="00F3452F"/>
    <w:rsid w:val="00F3782E"/>
    <w:rsid w:val="00F4501A"/>
    <w:rsid w:val="00F4628F"/>
    <w:rsid w:val="00F47A9D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02A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46F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anwhavision.com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92B229-C760-41D0-94A6-D4F61BD9C0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5</Words>
  <Characters>5673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4-05-15T22:56:00Z</dcterms:created>
  <dcterms:modified xsi:type="dcterms:W3CDTF">2024-07-30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</Properties>
</file>